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46519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F5F5F5"/>
          <w:sz w:val="18"/>
          <w:szCs w:val="18"/>
        </w:rPr>
        <w:t xml:space="preserve"> -------------------------- EXAMPLE 1 --------------------------</w:t>
      </w:r>
    </w:p>
    <w:p w14:paraId="4BE72F79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7F150D8E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PS C:\&gt;Provision a general computer account, no Offline file will be created. Command will output verbose operation information.</w:t>
      </w:r>
    </w:p>
    <w:p w14:paraId="65B60BF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13F563C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Initialize-ADComputerAccount -ComputerName 992280APL0teste -Verbose</w:t>
      </w:r>
    </w:p>
    <w:p w14:paraId="4801EF2F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0D41BDC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2E199398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263FF91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7F4312FC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-------------------------- EXAMPLE 2 --------------------------</w:t>
      </w:r>
    </w:p>
    <w:p w14:paraId="4B3C3985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6077736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PS C:\&gt;Provision two computer accounts for DA Offline Join, skip Certificate creation at this time, computers will be added to a specific AD Group.</w:t>
      </w:r>
    </w:p>
    <w:p w14:paraId="61938A04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7422937E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'992280APL0teste','992280APL0testd' | Initialize-ADComputerAccount -NoCertTemplate -OfflineJoin -GroupName 'Computer Filter Test Group'</w:t>
      </w:r>
    </w:p>
    <w:p w14:paraId="6D813305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108F368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612BF90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6EFCE0B9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764603F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-------------------------- EXAMPLE 3 --------------------------</w:t>
      </w:r>
    </w:p>
    <w:p w14:paraId="771387E0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43509888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PS C:\&gt;Provision all computer accounts listed in a text file, generate DirectAccess Offline Join files for each and targetting a specific ADDC Server</w:t>
      </w:r>
    </w:p>
    <w:p w14:paraId="05F87280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274D4ADB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Get-Content .\testlist.txt | Initialize-ADComputerAccount -OfflineJoin -Server usaaglbn04</w:t>
      </w:r>
    </w:p>
    <w:p w14:paraId="5B3D696E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5E0291CD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23A05472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58D44D4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63A4F7D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-------------------------- EXAMPLE 4 --------------------------</w:t>
      </w:r>
    </w:p>
    <w:p w14:paraId="4AC55158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0ECE6D12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PS C:\&gt;Provision a Server CORE Computer account, specify a non-default path for Offline Join file creation.</w:t>
      </w:r>
    </w:p>
    <w:p w14:paraId="203B05B0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1355E29E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Initialize-ADComputerAccount -ComputerName 'JAMAHYPERV03' -OfflineJoin -SaveFilePath 'C:\TEMP\'</w:t>
      </w:r>
    </w:p>
    <w:p w14:paraId="60E38B48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146338BA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3D83FCCE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0B863E62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3813FD62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-------------------------- EXAMPLE 5 --------------------------</w:t>
      </w:r>
    </w:p>
    <w:p w14:paraId="71EC72E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170069F3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PS C:\&gt;Provision a Windows 10 computer for CloudOne offline Join (NetMotion Mobility).</w:t>
      </w:r>
    </w:p>
    <w:p w14:paraId="05ED4FF2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</w:t>
      </w:r>
    </w:p>
    <w:p w14:paraId="7C20A105" w14:textId="77777777" w:rsidR="008A2E58" w:rsidRDefault="008A2E58" w:rsidP="008A2E58">
      <w:pPr>
        <w:shd w:val="clear" w:color="auto" w:fill="012456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5F5F5"/>
          <w:sz w:val="18"/>
          <w:szCs w:val="18"/>
        </w:rPr>
      </w:pPr>
      <w:r>
        <w:rPr>
          <w:rFonts w:ascii="Lucida Console" w:hAnsi="Lucida Console" w:cs="Lucida Console"/>
          <w:color w:val="F5F5F5"/>
          <w:sz w:val="18"/>
          <w:szCs w:val="18"/>
        </w:rPr>
        <w:t xml:space="preserve">    Initialize-ADComputerAccount -ComputerName 994200apltemp8 -NetMotion -Verbose </w:t>
      </w:r>
    </w:p>
    <w:p w14:paraId="7D40CD7B" w14:textId="75D73E02" w:rsidR="004D37F1" w:rsidRDefault="004D37F1" w:rsidP="008A2E58"/>
    <w:p w14:paraId="5D72B6AE" w14:textId="07BC55C0" w:rsidR="001F25BD" w:rsidRDefault="001F25BD" w:rsidP="008A2E58">
      <w:r>
        <w:t>GET-COMMAND -module lsatoolbox</w:t>
      </w:r>
    </w:p>
    <w:p w14:paraId="1A9BAEB4" w14:textId="2E074691" w:rsidR="001F25BD" w:rsidRDefault="001F25BD" w:rsidP="008A2E58">
      <w:r w:rsidRPr="001F25BD">
        <w:t>Initialize-ADComputerAccount -ComputerName '992137APL49050' -OfflineJoin -SaveFilePath 'C:\TEMP\'</w:t>
      </w:r>
    </w:p>
    <w:p w14:paraId="682AF15B" w14:textId="527A113D" w:rsidR="005B3B57" w:rsidRDefault="005B3B57" w:rsidP="008A2E58"/>
    <w:p w14:paraId="2FF4418E" w14:textId="4883A9BF" w:rsidR="005B3B57" w:rsidRDefault="005B3B57" w:rsidP="008A2E58"/>
    <w:p w14:paraId="0157C90A" w14:textId="77777777" w:rsidR="005B3B57" w:rsidRDefault="005B3B57" w:rsidP="005B3B57">
      <w:r>
        <w:t>Initialize-ADComputerAccount -ComputerName '992137APL49050' -OfflineJoin -SaveFilePath 'C:\TEMP\'</w:t>
      </w:r>
    </w:p>
    <w:p w14:paraId="1FC84825" w14:textId="77777777" w:rsidR="005B3B57" w:rsidRDefault="005B3B57" w:rsidP="005B3B57">
      <w:r>
        <w:t>Starting computer account "992137APL49050"</w:t>
      </w:r>
    </w:p>
    <w:p w14:paraId="6184802B" w14:textId="77777777" w:rsidR="005B3B57" w:rsidRDefault="005B3B57" w:rsidP="005B3B57">
      <w:r>
        <w:t>992137APL49050 matches standard UNICEF Workstation prefix 99.</w:t>
      </w:r>
    </w:p>
    <w:p w14:paraId="3335D6F6" w14:textId="77777777" w:rsidR="005B3B57" w:rsidRDefault="005B3B57" w:rsidP="005B3B57">
      <w:r>
        <w:lastRenderedPageBreak/>
        <w:t>992137APL49050 from office "IRQD" in "IRQ" is to be located in OU named "OU=WorkStations,OU=IRQ,OU=MENA,DC=unicef,DC=org"</w:t>
      </w:r>
    </w:p>
    <w:p w14:paraId="33847BBA" w14:textId="77777777" w:rsidR="005B3B57" w:rsidRDefault="005B3B57" w:rsidP="005B3B57">
      <w:r>
        <w:t>Creating Computer Account "992137APL49050" with description "Pre-Provisioned Workstation Computer Account" under "OU=WorkStations,OU=IRQ,OU=MENA,DC=unicef,DC=org" at AD Server "ZNL1ADDC02"</w:t>
      </w:r>
    </w:p>
    <w:p w14:paraId="7C8B58AC" w14:textId="77777777" w:rsidR="005B3B57" w:rsidRDefault="005B3B57" w:rsidP="005B3B57">
      <w:r>
        <w:t>Provisioning Computer Account "CN=992137APL49050,OU=WorkStations,OU=IRQ,OU=MENA,DC=unicef,DC=org"...</w:t>
      </w:r>
    </w:p>
    <w:p w14:paraId="08D5B0FA" w14:textId="77777777" w:rsidR="005B3B57" w:rsidRDefault="005B3B57" w:rsidP="005B3B57">
      <w:r>
        <w:t>Found a proper group "IRQD-DirectAccessClients IRQE-DirectAccessClients IRQB-DirectAccessClients IRQBC-DirectAccessClients."</w:t>
      </w:r>
    </w:p>
    <w:p w14:paraId="08F32F48" w14:textId="77777777" w:rsidR="005B3B57" w:rsidRDefault="005B3B57" w:rsidP="005B3B57">
      <w:r>
        <w:t>Get-ADGroupMember : Cannot convert 'System.Object[]' to the type 'Microsoft.ActiveDirectory.Management.ADGroup' required by parameter 'Identity'.</w:t>
      </w:r>
    </w:p>
    <w:p w14:paraId="74698311" w14:textId="77777777" w:rsidR="005B3B57" w:rsidRDefault="005B3B57" w:rsidP="005B3B57">
      <w:r>
        <w:t>Specified method is not supported.</w:t>
      </w:r>
    </w:p>
    <w:p w14:paraId="0ED61FEF" w14:textId="77777777" w:rsidR="005B3B57" w:rsidRDefault="005B3B57" w:rsidP="005B3B57">
      <w:r>
        <w:t>At C:\Users\salmaalouf\Documents\WindowsPowerShell\Modules\lsatoolbox\0.17\Initialize-ADComputerAccount.ps1:333 char:40</w:t>
      </w:r>
    </w:p>
    <w:p w14:paraId="4793D7EF" w14:textId="77777777" w:rsidR="005B3B57" w:rsidRDefault="005B3B57" w:rsidP="005B3B57">
      <w:r>
        <w:t>+                 if ((Get-ADGroupMember $GroupToADD -Server $Server |  ...</w:t>
      </w:r>
    </w:p>
    <w:p w14:paraId="0DCFC9F0" w14:textId="77777777" w:rsidR="005B3B57" w:rsidRDefault="005B3B57" w:rsidP="005B3B57">
      <w:r>
        <w:t>+                                        ~~~~~~~~~~~</w:t>
      </w:r>
    </w:p>
    <w:p w14:paraId="7782B50E" w14:textId="77777777" w:rsidR="005B3B57" w:rsidRDefault="005B3B57" w:rsidP="005B3B57">
      <w:r>
        <w:t xml:space="preserve">    + CategoryInfo          : InvalidArgument: (:) [Get-ADGroupMember], ParameterBindingException</w:t>
      </w:r>
    </w:p>
    <w:p w14:paraId="6C68D51E" w14:textId="77777777" w:rsidR="005B3B57" w:rsidRDefault="005B3B57" w:rsidP="005B3B57">
      <w:r>
        <w:t xml:space="preserve">    + FullyQualifiedErrorId : CannotConvertArgument,Microsoft.ActiveDirectory.Management.Commands.GetADGroupMember</w:t>
      </w:r>
    </w:p>
    <w:p w14:paraId="0CC4C3A2" w14:textId="77777777" w:rsidR="005B3B57" w:rsidRDefault="005B3B57" w:rsidP="005B3B57"/>
    <w:p w14:paraId="7E13D0F6" w14:textId="21F7A152" w:rsidR="005B3B57" w:rsidRDefault="005B3B57" w:rsidP="005B3B57">
      <w:r>
        <w:t>VERBOSE: Performing the operation "Set" on target "CN=992137APL49050,OU=WorkStations,OU=IRQ,OU=MENA,DC=unicef,DC=org".</w:t>
      </w:r>
    </w:p>
    <w:p w14:paraId="33F49AC9" w14:textId="49E2DC3F" w:rsidR="000E6715" w:rsidRDefault="000E6715" w:rsidP="005B3B57"/>
    <w:p w14:paraId="6564E164" w14:textId="77777777" w:rsidR="000E6715" w:rsidRDefault="000E6715" w:rsidP="000E6715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 xml:space="preserve">Initialize-ADComputerAccount -ComputerName 992137apltest1 -OfflineJoin -Verbose -GroupName 'IRQD-DirectAccessClients' </w:t>
      </w:r>
    </w:p>
    <w:p w14:paraId="1F2844D1" w14:textId="18E2B9DF" w:rsidR="000E6715" w:rsidRDefault="000E6715" w:rsidP="005B3B57"/>
    <w:p w14:paraId="4D0167A5" w14:textId="49F1F14B" w:rsidR="001A2761" w:rsidRDefault="001A2761" w:rsidP="005B3B57"/>
    <w:p w14:paraId="61C2A79B" w14:textId="03A4CB97" w:rsidR="001A2761" w:rsidRDefault="001A2761" w:rsidP="005B3B57"/>
    <w:p w14:paraId="64231102" w14:textId="00B4CFCC" w:rsidR="001A2761" w:rsidRDefault="001A2761" w:rsidP="005B3B57">
      <w:r w:rsidRPr="001A2761">
        <w:t>Initialize-ADComputerAccount -ComputerName 99213</w:t>
      </w:r>
      <w:r w:rsidR="00FA3BEC">
        <w:t>0</w:t>
      </w:r>
      <w:r w:rsidR="003C06D8">
        <w:t>APL</w:t>
      </w:r>
      <w:r w:rsidR="00FA3BEC">
        <w:t>480108</w:t>
      </w:r>
      <w:r w:rsidRPr="001A2761">
        <w:t xml:space="preserve"> -NetMotion -verbose</w:t>
      </w:r>
    </w:p>
    <w:p w14:paraId="33946435" w14:textId="73327E2C" w:rsidR="00C57604" w:rsidRDefault="00C57604" w:rsidP="00C57604">
      <w:r w:rsidRPr="001A2761">
        <w:t xml:space="preserve">Initialize-ADComputerAccount -ComputerName </w:t>
      </w:r>
      <w:r>
        <w:t xml:space="preserve"> </w:t>
      </w:r>
      <w:r w:rsidRPr="00C57604">
        <w:t>992130APL480104</w:t>
      </w:r>
      <w:r>
        <w:t xml:space="preserve"> </w:t>
      </w:r>
      <w:r w:rsidRPr="001A2761">
        <w:t>-NetMotion -verbose</w:t>
      </w:r>
    </w:p>
    <w:p w14:paraId="169AFB88" w14:textId="309136C5" w:rsidR="00C57604" w:rsidRDefault="00C57604" w:rsidP="00C57604">
      <w:r w:rsidRPr="001A2761">
        <w:t xml:space="preserve">Initialize-ADComputerAccount -ComputerName </w:t>
      </w:r>
      <w:r>
        <w:t xml:space="preserve"> </w:t>
      </w:r>
      <w:r w:rsidRPr="00C57604">
        <w:t>992130APL480112</w:t>
      </w:r>
      <w:r>
        <w:t xml:space="preserve">  </w:t>
      </w:r>
      <w:r w:rsidRPr="001A2761">
        <w:t>-NetMotion -verbose</w:t>
      </w:r>
    </w:p>
    <w:p w14:paraId="3AC690A2" w14:textId="140EE72C" w:rsidR="00D353FD" w:rsidRDefault="00D353FD" w:rsidP="00D353FD">
      <w:r w:rsidRPr="001A2761">
        <w:t xml:space="preserve">Initialize-ADComputerAccount -ComputerName </w:t>
      </w:r>
      <w:r>
        <w:t xml:space="preserve"> </w:t>
      </w:r>
      <w:r w:rsidRPr="00D353FD">
        <w:t>99213MAPLT4904</w:t>
      </w:r>
      <w:r>
        <w:t xml:space="preserve"> </w:t>
      </w:r>
      <w:r w:rsidRPr="001A2761">
        <w:t>-NetMotion -verbose</w:t>
      </w:r>
    </w:p>
    <w:p w14:paraId="69052D14" w14:textId="3C72D1D9" w:rsidR="00D353FD" w:rsidRDefault="00D353FD" w:rsidP="00D353FD">
      <w:r w:rsidRPr="001A2761">
        <w:t xml:space="preserve">Initialize-ADComputerAccount -ComputerName </w:t>
      </w:r>
      <w:r>
        <w:t xml:space="preserve"> </w:t>
      </w:r>
      <w:r w:rsidRPr="00D353FD">
        <w:t>99213MAPLT4902</w:t>
      </w:r>
      <w:r>
        <w:t xml:space="preserve"> </w:t>
      </w:r>
      <w:r w:rsidRPr="001A2761">
        <w:t>-NetMotion -verbose</w:t>
      </w:r>
    </w:p>
    <w:p w14:paraId="7C4258C8" w14:textId="0B3C2E95" w:rsidR="001D6A4D" w:rsidRDefault="001D6A4D" w:rsidP="001D6A4D">
      <w:r w:rsidRPr="001A2761">
        <w:lastRenderedPageBreak/>
        <w:t xml:space="preserve">Initialize-ADComputerAccount -ComputerName </w:t>
      </w:r>
      <w:r>
        <w:t xml:space="preserve"> </w:t>
      </w:r>
      <w:r w:rsidRPr="009B43B1">
        <w:t>992130APL48011</w:t>
      </w:r>
      <w:r>
        <w:t xml:space="preserve">8 </w:t>
      </w:r>
      <w:r w:rsidRPr="001A2761">
        <w:t>-NetMotion -verbose</w:t>
      </w:r>
    </w:p>
    <w:p w14:paraId="3E7F1990" w14:textId="45469238" w:rsidR="0015506C" w:rsidRDefault="0015506C" w:rsidP="0015506C">
      <w:r w:rsidRPr="001A2761">
        <w:t xml:space="preserve">Initialize-ADComputerAccount -ComputerName </w:t>
      </w:r>
      <w:r>
        <w:t xml:space="preserve"> </w:t>
      </w:r>
      <w:r w:rsidRPr="009B43B1">
        <w:t>99213</w:t>
      </w:r>
      <w:r>
        <w:t>7</w:t>
      </w:r>
      <w:r w:rsidRPr="009B43B1">
        <w:t>APL</w:t>
      </w:r>
      <w:r>
        <w:t>T</w:t>
      </w:r>
      <w:r w:rsidRPr="009B43B1">
        <w:t>480</w:t>
      </w:r>
      <w:r>
        <w:t xml:space="preserve">25 </w:t>
      </w:r>
      <w:r w:rsidRPr="001A2761">
        <w:t>-NetMotion -verbose</w:t>
      </w:r>
    </w:p>
    <w:p w14:paraId="46B8DEFA" w14:textId="44F2E21F" w:rsidR="0086702D" w:rsidRDefault="0086702D" w:rsidP="0086702D">
      <w:r w:rsidRPr="001A2761">
        <w:t xml:space="preserve">Initialize-ADComputerAccount -ComputerName </w:t>
      </w:r>
      <w:r>
        <w:t xml:space="preserve"> </w:t>
      </w:r>
      <w:r w:rsidRPr="009B43B1">
        <w:t>99213</w:t>
      </w:r>
      <w:r>
        <w:t>7</w:t>
      </w:r>
      <w:r w:rsidRPr="009B43B1">
        <w:t>APL</w:t>
      </w:r>
      <w:r>
        <w:t>T</w:t>
      </w:r>
      <w:r w:rsidRPr="009B43B1">
        <w:t>480</w:t>
      </w:r>
      <w:r>
        <w:t xml:space="preserve">31 </w:t>
      </w:r>
      <w:r w:rsidRPr="001A2761">
        <w:t>-NetMotion -verbose</w:t>
      </w:r>
    </w:p>
    <w:p w14:paraId="19801B61" w14:textId="4754512C" w:rsidR="001D1DE5" w:rsidRDefault="001D1DE5" w:rsidP="001D1DE5">
      <w:r w:rsidRPr="001A2761">
        <w:t xml:space="preserve">Initialize-ADComputerAccount -ComputerName </w:t>
      </w:r>
      <w:r>
        <w:t xml:space="preserve"> </w:t>
      </w:r>
      <w:r w:rsidRPr="009B43B1">
        <w:t>99213</w:t>
      </w:r>
      <w:r>
        <w:t>7</w:t>
      </w:r>
      <w:r w:rsidRPr="009B43B1">
        <w:t>APL</w:t>
      </w:r>
      <w:r>
        <w:t>T</w:t>
      </w:r>
      <w:r w:rsidRPr="009B43B1">
        <w:t>4</w:t>
      </w:r>
      <w:r>
        <w:t>9</w:t>
      </w:r>
      <w:r w:rsidRPr="009B43B1">
        <w:t>0</w:t>
      </w:r>
      <w:r>
        <w:t xml:space="preserve">14 </w:t>
      </w:r>
      <w:r w:rsidRPr="001A2761">
        <w:t>-NetMotion -verbose</w:t>
      </w:r>
    </w:p>
    <w:p w14:paraId="046A91AC" w14:textId="77777777" w:rsidR="00F16C77" w:rsidRPr="009A07B9" w:rsidRDefault="00F16C77" w:rsidP="00F16C77">
      <w:pPr>
        <w:rPr>
          <w:color w:val="FF0000"/>
        </w:rPr>
      </w:pPr>
      <w:r w:rsidRPr="009A07B9">
        <w:rPr>
          <w:color w:val="FF0000"/>
        </w:rPr>
        <w:t>Initialize-ADComputerAccount -ComputerName  992130APL480111 -NetMotion -verbose</w:t>
      </w:r>
    </w:p>
    <w:p w14:paraId="07632B9C" w14:textId="71EA28D7" w:rsidR="00F16C77" w:rsidRPr="00EB4DA1" w:rsidRDefault="00F16C77" w:rsidP="00F16C77">
      <w:pPr>
        <w:rPr>
          <w:color w:val="FF0000"/>
        </w:rPr>
      </w:pPr>
      <w:r w:rsidRPr="00EB4DA1">
        <w:rPr>
          <w:color w:val="FF0000"/>
        </w:rPr>
        <w:t>Initialize-ADComputerAccount -ComputerName  992130APL480070 -NetMotion -verbose</w:t>
      </w:r>
    </w:p>
    <w:p w14:paraId="5879B0FB" w14:textId="52BF6C33" w:rsidR="00314A64" w:rsidRPr="00EB4DA1" w:rsidRDefault="00314A64" w:rsidP="00314A64">
      <w:pPr>
        <w:rPr>
          <w:color w:val="FF0000"/>
        </w:rPr>
      </w:pPr>
      <w:r w:rsidRPr="00EB4DA1">
        <w:rPr>
          <w:color w:val="FF0000"/>
        </w:rPr>
        <w:t>Initialize-ADComputerAccount -ComputerName  992130APL480072 -NetMotion -verbose</w:t>
      </w:r>
    </w:p>
    <w:p w14:paraId="5BD5537B" w14:textId="68DA2C1A" w:rsidR="009333A6" w:rsidRPr="00EB4DA1" w:rsidRDefault="009333A6" w:rsidP="009333A6">
      <w:pPr>
        <w:rPr>
          <w:color w:val="FF0000"/>
        </w:rPr>
      </w:pPr>
      <w:r w:rsidRPr="00EB4DA1">
        <w:rPr>
          <w:color w:val="FF0000"/>
        </w:rPr>
        <w:t>Initialize-ADComputerAccount -ComputerName  992130APL480073 -NetMotion -verbose</w:t>
      </w:r>
    </w:p>
    <w:p w14:paraId="2A66021E" w14:textId="760CA7F1" w:rsidR="002A2D8E" w:rsidRPr="00EB4DA1" w:rsidRDefault="002A2D8E" w:rsidP="002A2D8E">
      <w:pPr>
        <w:rPr>
          <w:color w:val="FF0000"/>
        </w:rPr>
      </w:pPr>
      <w:r w:rsidRPr="00EB4DA1">
        <w:rPr>
          <w:color w:val="FF0000"/>
        </w:rPr>
        <w:t>Initialize-ADComputerAccount -ComputerName  992130APL48007</w:t>
      </w:r>
      <w:r w:rsidR="008D19F4" w:rsidRPr="00EB4DA1">
        <w:rPr>
          <w:color w:val="FF0000"/>
        </w:rPr>
        <w:t>5</w:t>
      </w:r>
      <w:r w:rsidRPr="00EB4DA1">
        <w:rPr>
          <w:color w:val="FF0000"/>
        </w:rPr>
        <w:t xml:space="preserve"> -NetMotion -verbose</w:t>
      </w:r>
    </w:p>
    <w:p w14:paraId="679799B4" w14:textId="01A3EBBA" w:rsidR="005A37B1" w:rsidRDefault="005A37B1" w:rsidP="005A37B1">
      <w:r w:rsidRPr="001A2761">
        <w:t xml:space="preserve">Initialize-ADComputerAccount -ComputerName </w:t>
      </w:r>
      <w:r>
        <w:t xml:space="preserve"> </w:t>
      </w:r>
      <w:r w:rsidRPr="009B43B1">
        <w:t>992130APL480</w:t>
      </w:r>
      <w:r>
        <w:t xml:space="preserve">078 </w:t>
      </w:r>
      <w:r w:rsidRPr="001A2761">
        <w:t>-NetMotion -verbose</w:t>
      </w:r>
    </w:p>
    <w:p w14:paraId="211E500E" w14:textId="4AB713D5" w:rsidR="005A37B1" w:rsidRDefault="005A37B1" w:rsidP="005A37B1">
      <w:r w:rsidRPr="001A2761">
        <w:t xml:space="preserve">Initialize-ADComputerAccount -ComputerName </w:t>
      </w:r>
      <w:r>
        <w:t xml:space="preserve"> </w:t>
      </w:r>
      <w:r w:rsidRPr="009B43B1">
        <w:t>992130APL480</w:t>
      </w:r>
      <w:r>
        <w:t xml:space="preserve">077 </w:t>
      </w:r>
      <w:r w:rsidRPr="001A2761">
        <w:t>-NetMotion -verbose</w:t>
      </w:r>
    </w:p>
    <w:p w14:paraId="21E104F2" w14:textId="7AAD7944" w:rsidR="005A37B1" w:rsidRDefault="005A37B1" w:rsidP="005A37B1">
      <w:r w:rsidRPr="001A2761">
        <w:t xml:space="preserve">Initialize-ADComputerAccount -ComputerName </w:t>
      </w:r>
      <w:r>
        <w:t xml:space="preserve"> </w:t>
      </w:r>
      <w:r w:rsidRPr="009B43B1">
        <w:t>992130APL480</w:t>
      </w:r>
      <w:r>
        <w:t xml:space="preserve">076 </w:t>
      </w:r>
      <w:r w:rsidRPr="001A2761">
        <w:t>-NetMotion -verbose</w:t>
      </w:r>
    </w:p>
    <w:p w14:paraId="6BDDECA7" w14:textId="4E6BFB3C" w:rsidR="00A54199" w:rsidRDefault="00A54199" w:rsidP="00A54199">
      <w:r w:rsidRPr="001A2761">
        <w:t xml:space="preserve">Initialize-ADComputerAccount -ComputerName </w:t>
      </w:r>
      <w:r>
        <w:t xml:space="preserve"> </w:t>
      </w:r>
      <w:r w:rsidRPr="009B43B1">
        <w:t>992130APL480</w:t>
      </w:r>
      <w:r>
        <w:t xml:space="preserve">113 </w:t>
      </w:r>
      <w:r w:rsidRPr="001A2761">
        <w:t>-NetMotion -verbose</w:t>
      </w:r>
    </w:p>
    <w:p w14:paraId="3E1B83A6" w14:textId="679E6C7D" w:rsidR="009A07B9" w:rsidRDefault="009A07B9" w:rsidP="009A07B9">
      <w:r w:rsidRPr="001A2761">
        <w:t xml:space="preserve">Initialize-ADComputerAccount -ComputerName </w:t>
      </w:r>
      <w:r>
        <w:t xml:space="preserve"> </w:t>
      </w:r>
      <w:r w:rsidRPr="009B43B1">
        <w:t>992130APL480111</w:t>
      </w:r>
      <w:r>
        <w:t xml:space="preserve"> </w:t>
      </w:r>
      <w:r w:rsidRPr="001A2761">
        <w:t>-NetMotion -verbose</w:t>
      </w:r>
    </w:p>
    <w:p w14:paraId="0E0B108D" w14:textId="1D15DC74" w:rsidR="00942F72" w:rsidRDefault="00942F72" w:rsidP="00942F72">
      <w:r w:rsidRPr="001A2761">
        <w:t xml:space="preserve">Initialize-ADComputerAccount -ComputerName </w:t>
      </w:r>
      <w:r>
        <w:t xml:space="preserve"> </w:t>
      </w:r>
      <w:r w:rsidRPr="009B43B1">
        <w:t>992130APL48011</w:t>
      </w:r>
      <w:r>
        <w:t xml:space="preserve">9 </w:t>
      </w:r>
      <w:r w:rsidRPr="001A2761">
        <w:t>-NetMotion -verbose</w:t>
      </w:r>
    </w:p>
    <w:p w14:paraId="43B4E6E7" w14:textId="77777777" w:rsidR="00942F72" w:rsidRDefault="00942F72" w:rsidP="009A07B9"/>
    <w:p w14:paraId="7FBC5E1A" w14:textId="68DEED61" w:rsidR="00D0573F" w:rsidRDefault="00D0573F" w:rsidP="00D0573F">
      <w:r w:rsidRPr="001A2761">
        <w:t xml:space="preserve">Initialize-ADComputerAccount -ComputerName </w:t>
      </w:r>
      <w:r>
        <w:t xml:space="preserve"> </w:t>
      </w:r>
      <w:r w:rsidRPr="009B43B1">
        <w:t>99213</w:t>
      </w:r>
      <w:r>
        <w:t>7</w:t>
      </w:r>
      <w:r w:rsidRPr="009B43B1">
        <w:t>APL480</w:t>
      </w:r>
      <w:r>
        <w:t xml:space="preserve">15 </w:t>
      </w:r>
      <w:r w:rsidRPr="001A2761">
        <w:t>-NetMotion -verbose</w:t>
      </w:r>
    </w:p>
    <w:p w14:paraId="4B458298" w14:textId="77777777" w:rsidR="000B1E38" w:rsidRDefault="000B1E38" w:rsidP="00D0573F"/>
    <w:p w14:paraId="1F91F973" w14:textId="3A1B719D" w:rsidR="009A07B9" w:rsidRDefault="000B1E38" w:rsidP="00A54199">
      <w:r w:rsidRPr="000B1E38">
        <w:t>Initialize-ADComputerAccount -ComputerName  99213</w:t>
      </w:r>
      <w:r>
        <w:t>0</w:t>
      </w:r>
      <w:r w:rsidRPr="000B1E38">
        <w:t>APL480</w:t>
      </w:r>
      <w:r>
        <w:t>006</w:t>
      </w:r>
      <w:r w:rsidRPr="000B1E38">
        <w:t xml:space="preserve"> -NetMotion -verbose</w:t>
      </w:r>
    </w:p>
    <w:p w14:paraId="0F6CF2BD" w14:textId="77AEFEA4" w:rsidR="000F0DF1" w:rsidRDefault="000F0DF1" w:rsidP="000F0DF1">
      <w:r w:rsidRPr="000B1E38">
        <w:t>Initialize-ADComputerAccount -ComputerName  99213</w:t>
      </w:r>
      <w:r>
        <w:t>0</w:t>
      </w:r>
      <w:r w:rsidRPr="000B1E38">
        <w:t>APL480</w:t>
      </w:r>
      <w:r>
        <w:t>079</w:t>
      </w:r>
      <w:r w:rsidRPr="000B1E38">
        <w:t xml:space="preserve"> -NetMotion -verbose</w:t>
      </w:r>
    </w:p>
    <w:p w14:paraId="49E27345" w14:textId="77777777" w:rsidR="000F0DF1" w:rsidRDefault="000F0DF1" w:rsidP="00A54199"/>
    <w:p w14:paraId="2740DF9F" w14:textId="68F3CDFB" w:rsidR="00E02D5C" w:rsidRDefault="00E02D5C" w:rsidP="00E02D5C">
      <w:r w:rsidRPr="000B1E38">
        <w:t xml:space="preserve">Initialize-ADComputerAccount -ComputerName  </w:t>
      </w:r>
      <w:r w:rsidRPr="00E02D5C">
        <w:t>99213MAPLT49020</w:t>
      </w:r>
      <w:r>
        <w:t xml:space="preserve"> </w:t>
      </w:r>
      <w:r w:rsidRPr="000B1E38">
        <w:t xml:space="preserve"> -NetMotion -verbose</w:t>
      </w:r>
    </w:p>
    <w:p w14:paraId="6C31FD82" w14:textId="54D75092" w:rsidR="00C52506" w:rsidRDefault="00C52506" w:rsidP="00E02D5C"/>
    <w:p w14:paraId="654BBFF4" w14:textId="0B76FA01" w:rsidR="00C52506" w:rsidRDefault="00C52506" w:rsidP="00C52506">
      <w:r w:rsidRPr="000B1E38">
        <w:t xml:space="preserve">Initialize-ADComputerAccount -ComputerName  </w:t>
      </w:r>
      <w:r w:rsidRPr="00DE7073">
        <w:t>992130APL4800</w:t>
      </w:r>
      <w:r>
        <w:t xml:space="preserve">80  </w:t>
      </w:r>
      <w:r w:rsidRPr="000B1E38">
        <w:t xml:space="preserve"> -NetMotion -verbose</w:t>
      </w:r>
    </w:p>
    <w:p w14:paraId="6E61B534" w14:textId="3571789D" w:rsidR="00B96E67" w:rsidRDefault="00B96E67" w:rsidP="00C52506"/>
    <w:p w14:paraId="1ED09805" w14:textId="0856EA8F" w:rsidR="00B96E67" w:rsidRDefault="00B96E67" w:rsidP="00B96E67">
      <w:r w:rsidRPr="000B1E38">
        <w:t xml:space="preserve">Initialize-ADComputerAccount -ComputerName  </w:t>
      </w:r>
      <w:r w:rsidRPr="00E02D5C">
        <w:t>99213MAPLT4902</w:t>
      </w:r>
      <w:r>
        <w:t xml:space="preserve">1 </w:t>
      </w:r>
      <w:r w:rsidRPr="000B1E38">
        <w:t xml:space="preserve"> -NetMotion -verbose</w:t>
      </w:r>
    </w:p>
    <w:p w14:paraId="5D2CE817" w14:textId="77777777" w:rsidR="00B96E67" w:rsidRDefault="00B96E67" w:rsidP="00C52506"/>
    <w:p w14:paraId="633AE40D" w14:textId="77777777" w:rsidR="00C52506" w:rsidRDefault="00C52506" w:rsidP="00E02D5C"/>
    <w:p w14:paraId="14A6BE0A" w14:textId="77777777" w:rsidR="009333A6" w:rsidRDefault="009333A6" w:rsidP="00314A64"/>
    <w:p w14:paraId="61AC2E2D" w14:textId="22D7D467" w:rsidR="00AE6F2F" w:rsidRDefault="00AE6F2F" w:rsidP="00AE6F2F">
      <w:r w:rsidRPr="000B1E38">
        <w:lastRenderedPageBreak/>
        <w:t>Initialize-ADComputerAccount -ComputerName  99213</w:t>
      </w:r>
      <w:r>
        <w:t>0</w:t>
      </w:r>
      <w:r w:rsidRPr="000B1E38">
        <w:t>APL480</w:t>
      </w:r>
      <w:r>
        <w:t xml:space="preserve">120 </w:t>
      </w:r>
      <w:r w:rsidRPr="000B1E38">
        <w:t xml:space="preserve"> -NetMotion -verbose</w:t>
      </w:r>
    </w:p>
    <w:p w14:paraId="4CFC2EFC" w14:textId="01A362E6" w:rsidR="007A6CA7" w:rsidRDefault="007A6CA7" w:rsidP="00AE6F2F"/>
    <w:p w14:paraId="046DBBFA" w14:textId="00F408EB" w:rsidR="007A6CA7" w:rsidRDefault="007A6CA7" w:rsidP="007A6CA7">
      <w:r w:rsidRPr="000B1E38">
        <w:t xml:space="preserve">Initialize-ADComputerAccount -ComputerName  </w:t>
      </w:r>
      <w:r w:rsidRPr="007A6CA7">
        <w:t>992130APL480101</w:t>
      </w:r>
      <w:r>
        <w:t xml:space="preserve"> </w:t>
      </w:r>
      <w:r w:rsidRPr="000B1E38">
        <w:t xml:space="preserve"> -NetMotion -verbose</w:t>
      </w:r>
    </w:p>
    <w:p w14:paraId="00D11A0D" w14:textId="3AFAC97D" w:rsidR="007A6CA7" w:rsidRDefault="007A6CA7" w:rsidP="007A6CA7">
      <w:r w:rsidRPr="000B1E38">
        <w:t xml:space="preserve">Initialize-ADComputerAccount -ComputerName  </w:t>
      </w:r>
      <w:r w:rsidRPr="007A6CA7">
        <w:t>992130APL48010</w:t>
      </w:r>
      <w:r>
        <w:t xml:space="preserve">2 </w:t>
      </w:r>
      <w:r w:rsidRPr="000B1E38">
        <w:t xml:space="preserve"> -NetMotion -verbose</w:t>
      </w:r>
    </w:p>
    <w:p w14:paraId="0F2E9B21" w14:textId="7B6EE5FF" w:rsidR="004B337D" w:rsidRPr="00B82BED" w:rsidRDefault="004B337D" w:rsidP="004B337D">
      <w:pPr>
        <w:rPr>
          <w:color w:val="FF0000"/>
        </w:rPr>
      </w:pPr>
      <w:r w:rsidRPr="00B82BED">
        <w:rPr>
          <w:color w:val="FF0000"/>
        </w:rPr>
        <w:t>Initialize-ADComputerAccount -ComputerName  992130APL480003  -NetMotion -verbose</w:t>
      </w:r>
      <w:r w:rsidR="0043385C">
        <w:rPr>
          <w:color w:val="FF0000"/>
        </w:rPr>
        <w:t xml:space="preserve"> error</w:t>
      </w:r>
    </w:p>
    <w:p w14:paraId="0570D1A3" w14:textId="6F290714" w:rsidR="00B82BED" w:rsidRPr="0043385C" w:rsidRDefault="00B82BED" w:rsidP="00B82BED">
      <w:pPr>
        <w:rPr>
          <w:color w:val="FF0000"/>
        </w:rPr>
      </w:pPr>
      <w:r w:rsidRPr="0043385C">
        <w:rPr>
          <w:color w:val="FF0000"/>
        </w:rPr>
        <w:t>Initialize-ADComputerAccount -ComputerName  992130APL480006  -NetMotion -verbose</w:t>
      </w:r>
      <w:r w:rsidR="0043385C">
        <w:rPr>
          <w:color w:val="FF0000"/>
        </w:rPr>
        <w:t xml:space="preserve"> error</w:t>
      </w:r>
    </w:p>
    <w:p w14:paraId="25C96DF4" w14:textId="34A903B8" w:rsidR="00E65E18" w:rsidRDefault="00E65E18" w:rsidP="00E65E18">
      <w:pPr>
        <w:rPr>
          <w:color w:val="FF0000"/>
        </w:rPr>
      </w:pPr>
      <w:r w:rsidRPr="00123683">
        <w:rPr>
          <w:color w:val="FF0000"/>
        </w:rPr>
        <w:t>Initialize-ADComputerAccount -ComputerName  992130APL480121  -NetMotion -verbose</w:t>
      </w:r>
      <w:r w:rsidR="00123683">
        <w:rPr>
          <w:color w:val="FF0000"/>
        </w:rPr>
        <w:t xml:space="preserve"> erro</w:t>
      </w:r>
    </w:p>
    <w:p w14:paraId="5300810F" w14:textId="5BEFA253" w:rsidR="00123683" w:rsidRDefault="00123683" w:rsidP="00E65E18">
      <w:pPr>
        <w:rPr>
          <w:color w:val="FF0000"/>
        </w:rPr>
      </w:pPr>
      <w:r w:rsidRPr="00123683">
        <w:rPr>
          <w:color w:val="FF0000"/>
        </w:rPr>
        <w:t>Initialize-ADComputerAccount -ComputerName  992130APL260081  -NetMotion -verbose</w:t>
      </w:r>
    </w:p>
    <w:p w14:paraId="3B3DA9EE" w14:textId="77777777" w:rsidR="00123683" w:rsidRDefault="00123683" w:rsidP="00123683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992130APL260081</w:t>
      </w:r>
    </w:p>
    <w:p w14:paraId="7964AA1A" w14:textId="2375B7F9" w:rsidR="00123683" w:rsidRDefault="00123683" w:rsidP="00E65E18">
      <w:pPr>
        <w:rPr>
          <w:color w:val="FF0000"/>
        </w:rPr>
      </w:pPr>
    </w:p>
    <w:p w14:paraId="761F94F5" w14:textId="34A2827A" w:rsidR="00763328" w:rsidRDefault="00763328" w:rsidP="00E65E18">
      <w:pPr>
        <w:rPr>
          <w:color w:val="FF0000"/>
        </w:rPr>
      </w:pPr>
    </w:p>
    <w:p w14:paraId="5C9689E1" w14:textId="72D45872" w:rsidR="00763328" w:rsidRDefault="00763328" w:rsidP="00763328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000748</w:t>
      </w:r>
      <w:r w:rsidRPr="00123683">
        <w:rPr>
          <w:color w:val="FF0000"/>
        </w:rPr>
        <w:t xml:space="preserve">  -NetMotion -verbose</w:t>
      </w:r>
    </w:p>
    <w:p w14:paraId="5751F9FC" w14:textId="77777777" w:rsidR="00763328" w:rsidRDefault="00763328" w:rsidP="00763328">
      <w:pPr>
        <w:rPr>
          <w:color w:val="FF0000"/>
        </w:rPr>
      </w:pPr>
    </w:p>
    <w:p w14:paraId="5C236472" w14:textId="0A68ED7D" w:rsidR="00763328" w:rsidRDefault="00763328" w:rsidP="00763328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260078</w:t>
      </w:r>
      <w:r w:rsidRPr="00123683">
        <w:rPr>
          <w:color w:val="FF0000"/>
        </w:rPr>
        <w:t xml:space="preserve">  -NetMotion -verbose</w:t>
      </w:r>
    </w:p>
    <w:p w14:paraId="766B9AD7" w14:textId="1920206C" w:rsidR="007F1DCC" w:rsidRDefault="007F1DCC" w:rsidP="00763328">
      <w:pPr>
        <w:rPr>
          <w:color w:val="FF0000"/>
        </w:rPr>
      </w:pPr>
    </w:p>
    <w:p w14:paraId="0EF75E35" w14:textId="79AB9EE7" w:rsidR="007F1DCC" w:rsidRDefault="007F1DCC" w:rsidP="007F1DCC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T48032</w:t>
      </w:r>
      <w:r w:rsidRPr="00123683">
        <w:rPr>
          <w:color w:val="FF0000"/>
        </w:rPr>
        <w:t xml:space="preserve">  -NetMotion -verbose</w:t>
      </w:r>
    </w:p>
    <w:p w14:paraId="00887B85" w14:textId="77777777" w:rsidR="007F1DCC" w:rsidRDefault="007F1DCC" w:rsidP="00763328">
      <w:pPr>
        <w:rPr>
          <w:color w:val="FF0000"/>
        </w:rPr>
      </w:pPr>
    </w:p>
    <w:p w14:paraId="36E45B12" w14:textId="3D11ABFA" w:rsidR="00EE4A7C" w:rsidRDefault="00EE4A7C" w:rsidP="00EE4A7C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T49027</w:t>
      </w:r>
      <w:r w:rsidRPr="00123683">
        <w:rPr>
          <w:color w:val="FF0000"/>
        </w:rPr>
        <w:t xml:space="preserve">  -NetMotion -verbose</w:t>
      </w:r>
    </w:p>
    <w:p w14:paraId="086B4C8F" w14:textId="4CA498BD" w:rsidR="004402B3" w:rsidRDefault="004402B3" w:rsidP="004402B3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T490</w:t>
      </w:r>
      <w:r w:rsidR="00A81D0A">
        <w:rPr>
          <w:color w:val="FF0000"/>
        </w:rPr>
        <w:t>28</w:t>
      </w:r>
      <w:r w:rsidRPr="00123683">
        <w:rPr>
          <w:color w:val="FF0000"/>
        </w:rPr>
        <w:t xml:space="preserve">  -NetMotion -verbose</w:t>
      </w:r>
    </w:p>
    <w:p w14:paraId="2CF10C9E" w14:textId="518E4413" w:rsidR="00A81D0A" w:rsidRDefault="00A81D0A" w:rsidP="00A81D0A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T49030</w:t>
      </w:r>
      <w:r w:rsidRPr="00123683">
        <w:rPr>
          <w:color w:val="FF0000"/>
        </w:rPr>
        <w:t xml:space="preserve">  -NetMotion -verbose</w:t>
      </w:r>
    </w:p>
    <w:p w14:paraId="0F9B0AEF" w14:textId="24B5147B" w:rsidR="00252117" w:rsidRDefault="00252117" w:rsidP="00252117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T49031</w:t>
      </w:r>
      <w:r w:rsidRPr="00123683">
        <w:rPr>
          <w:color w:val="FF0000"/>
        </w:rPr>
        <w:t xml:space="preserve">  -NetMotion -verbose</w:t>
      </w:r>
    </w:p>
    <w:p w14:paraId="063BD815" w14:textId="3833F255" w:rsidR="00BE338D" w:rsidRDefault="00BE338D" w:rsidP="00BE338D">
      <w:pPr>
        <w:rPr>
          <w:color w:val="FF0000"/>
        </w:rPr>
      </w:pPr>
      <w:r w:rsidRPr="00123683">
        <w:rPr>
          <w:color w:val="FF0000"/>
        </w:rPr>
        <w:t xml:space="preserve">Initialize-ADComputerAccount -ComputerName  </w:t>
      </w:r>
      <w:r w:rsidRPr="00BE338D">
        <w:rPr>
          <w:color w:val="FF0000"/>
        </w:rPr>
        <w:t>992137APLY26088</w:t>
      </w:r>
      <w:r w:rsidRPr="00123683">
        <w:rPr>
          <w:color w:val="FF0000"/>
        </w:rPr>
        <w:t xml:space="preserve">  -NetMotion -verbose</w:t>
      </w:r>
    </w:p>
    <w:p w14:paraId="34301283" w14:textId="036E37D4" w:rsidR="009D21D7" w:rsidRDefault="00BE338D" w:rsidP="00265B86">
      <w:pPr>
        <w:rPr>
          <w:color w:val="FF0000"/>
        </w:rPr>
      </w:pPr>
      <w:r w:rsidRPr="00BE338D">
        <w:rPr>
          <w:color w:val="FF0000"/>
        </w:rPr>
        <w:t>Initialize-ADComputerAccount -ComputerName  992137APLY260155  -NetMotion -verbose</w:t>
      </w:r>
    </w:p>
    <w:p w14:paraId="3BAF2791" w14:textId="69CDE298" w:rsidR="00871DE6" w:rsidRDefault="00871DE6" w:rsidP="00871DE6">
      <w:pPr>
        <w:rPr>
          <w:color w:val="FF0000"/>
        </w:rPr>
      </w:pPr>
      <w:r w:rsidRPr="009D21D7">
        <w:rPr>
          <w:color w:val="FF0000"/>
        </w:rPr>
        <w:t xml:space="preserve">Initialize-ADComputerAccount -ComputerName  </w:t>
      </w:r>
      <w:r w:rsidRPr="00871DE6">
        <w:rPr>
          <w:color w:val="FF0000"/>
        </w:rPr>
        <w:t>992137APL</w:t>
      </w:r>
      <w:r>
        <w:rPr>
          <w:color w:val="FF0000"/>
        </w:rPr>
        <w:t>T14S16</w:t>
      </w:r>
      <w:r w:rsidRPr="009D21D7">
        <w:rPr>
          <w:color w:val="FF0000"/>
        </w:rPr>
        <w:t xml:space="preserve">  -NetMotion -verbose</w:t>
      </w:r>
    </w:p>
    <w:p w14:paraId="71CB9B98" w14:textId="36608314" w:rsidR="00871DE6" w:rsidRDefault="00871DE6" w:rsidP="00871DE6">
      <w:pPr>
        <w:rPr>
          <w:color w:val="FF0000"/>
        </w:rPr>
      </w:pPr>
      <w:r w:rsidRPr="009D21D7">
        <w:rPr>
          <w:color w:val="FF0000"/>
        </w:rPr>
        <w:t xml:space="preserve">Initialize-ADComputerAccount -ComputerName  </w:t>
      </w:r>
      <w:r w:rsidRPr="00871DE6">
        <w:rPr>
          <w:color w:val="FF0000"/>
        </w:rPr>
        <w:t>992137APL</w:t>
      </w:r>
      <w:r>
        <w:rPr>
          <w:color w:val="FF0000"/>
        </w:rPr>
        <w:t>T14S1</w:t>
      </w:r>
      <w:r w:rsidR="00265B86">
        <w:rPr>
          <w:color w:val="FF0000"/>
        </w:rPr>
        <w:t>7</w:t>
      </w:r>
      <w:r w:rsidRPr="009D21D7">
        <w:rPr>
          <w:color w:val="FF0000"/>
        </w:rPr>
        <w:t xml:space="preserve">  -NetMotion -verbose</w:t>
      </w:r>
    </w:p>
    <w:p w14:paraId="0E760990" w14:textId="3A6A8ACF" w:rsidR="00350D2E" w:rsidRDefault="00350D2E" w:rsidP="00350D2E">
      <w:pPr>
        <w:rPr>
          <w:color w:val="00B0F0"/>
        </w:rPr>
      </w:pPr>
      <w:r w:rsidRPr="0039366D">
        <w:rPr>
          <w:color w:val="00B0F0"/>
        </w:rPr>
        <w:t>Initialize-ADComputerAccount -ComputerName  99213MAPLT14S0</w:t>
      </w:r>
      <w:r>
        <w:rPr>
          <w:color w:val="00B0F0"/>
        </w:rPr>
        <w:t>1</w:t>
      </w:r>
      <w:r w:rsidRPr="0039366D">
        <w:rPr>
          <w:color w:val="00B0F0"/>
        </w:rPr>
        <w:t xml:space="preserve">  -NetMotion -verbose</w:t>
      </w:r>
    </w:p>
    <w:p w14:paraId="770B4A0F" w14:textId="2E8DBC1A" w:rsidR="00265B86" w:rsidRDefault="00265B86" w:rsidP="00265B86">
      <w:pPr>
        <w:rPr>
          <w:color w:val="00B0F0"/>
        </w:rPr>
      </w:pPr>
      <w:r w:rsidRPr="0039366D">
        <w:rPr>
          <w:color w:val="00B0F0"/>
        </w:rPr>
        <w:t>Initialize-ADComputerAccount -ComputerName  99213MAPLT14S02  -NetMotion -verbose</w:t>
      </w:r>
    </w:p>
    <w:p w14:paraId="6B5E7985" w14:textId="5A408AF5" w:rsidR="009A10FB" w:rsidRDefault="009A10FB" w:rsidP="009A10FB">
      <w:pPr>
        <w:rPr>
          <w:color w:val="00B0F0"/>
        </w:rPr>
      </w:pPr>
      <w:r w:rsidRPr="0039366D">
        <w:rPr>
          <w:color w:val="00B0F0"/>
        </w:rPr>
        <w:t>Initialize-ADComputerAccount -ComputerName  99213MAPLT14S0</w:t>
      </w:r>
      <w:r>
        <w:rPr>
          <w:color w:val="00B0F0"/>
        </w:rPr>
        <w:t>3</w:t>
      </w:r>
      <w:r w:rsidRPr="0039366D">
        <w:rPr>
          <w:color w:val="00B0F0"/>
        </w:rPr>
        <w:t xml:space="preserve">  -NetMotion -verbose</w:t>
      </w:r>
    </w:p>
    <w:p w14:paraId="3F9DBA3A" w14:textId="791FCA71" w:rsidR="00CE7C90" w:rsidRPr="0039366D" w:rsidRDefault="00CE7C90" w:rsidP="00CE7C90">
      <w:pPr>
        <w:rPr>
          <w:color w:val="00B0F0"/>
        </w:rPr>
      </w:pPr>
      <w:r w:rsidRPr="0039366D">
        <w:rPr>
          <w:color w:val="00B0F0"/>
        </w:rPr>
        <w:t>Initialize-ADComputerAccount -ComputerName  99213MAPLT14S0</w:t>
      </w:r>
      <w:r>
        <w:rPr>
          <w:color w:val="00B0F0"/>
        </w:rPr>
        <w:t>4</w:t>
      </w:r>
      <w:r w:rsidRPr="0039366D">
        <w:rPr>
          <w:color w:val="00B0F0"/>
        </w:rPr>
        <w:t xml:space="preserve">  -NetMotion -verbose</w:t>
      </w:r>
    </w:p>
    <w:p w14:paraId="593ACB7F" w14:textId="77777777" w:rsidR="00CE7C90" w:rsidRPr="0039366D" w:rsidRDefault="00CE7C90" w:rsidP="009A10FB">
      <w:pPr>
        <w:rPr>
          <w:color w:val="00B0F0"/>
        </w:rPr>
      </w:pPr>
    </w:p>
    <w:p w14:paraId="532FC9D3" w14:textId="77777777" w:rsidR="009A10FB" w:rsidRPr="0039366D" w:rsidRDefault="009A10FB" w:rsidP="00265B86">
      <w:pPr>
        <w:rPr>
          <w:color w:val="00B0F0"/>
        </w:rPr>
      </w:pPr>
    </w:p>
    <w:p w14:paraId="2F915F8C" w14:textId="77777777" w:rsidR="00265B86" w:rsidRDefault="00265B86" w:rsidP="00871DE6">
      <w:pPr>
        <w:rPr>
          <w:color w:val="FF0000"/>
        </w:rPr>
      </w:pPr>
    </w:p>
    <w:p w14:paraId="1A7ABDAF" w14:textId="77777777" w:rsidR="00871DE6" w:rsidRDefault="00871DE6" w:rsidP="00871DE6">
      <w:pPr>
        <w:rPr>
          <w:color w:val="FF0000"/>
        </w:rPr>
      </w:pPr>
    </w:p>
    <w:p w14:paraId="5AB3B838" w14:textId="77777777" w:rsidR="00871DE6" w:rsidRDefault="00871DE6" w:rsidP="00252117">
      <w:pPr>
        <w:rPr>
          <w:color w:val="FF0000"/>
        </w:rPr>
      </w:pPr>
    </w:p>
    <w:p w14:paraId="59D65C2D" w14:textId="77777777" w:rsidR="00252117" w:rsidRDefault="00252117" w:rsidP="00A81D0A">
      <w:pPr>
        <w:rPr>
          <w:color w:val="FF0000"/>
        </w:rPr>
      </w:pPr>
    </w:p>
    <w:p w14:paraId="61845656" w14:textId="77777777" w:rsidR="00A81D0A" w:rsidRDefault="00A81D0A" w:rsidP="004402B3">
      <w:pPr>
        <w:rPr>
          <w:color w:val="FF0000"/>
        </w:rPr>
      </w:pPr>
    </w:p>
    <w:p w14:paraId="69FF7653" w14:textId="77777777" w:rsidR="004402B3" w:rsidRDefault="004402B3" w:rsidP="00EE4A7C">
      <w:pPr>
        <w:rPr>
          <w:color w:val="FF0000"/>
        </w:rPr>
      </w:pPr>
    </w:p>
    <w:p w14:paraId="7F84C3C8" w14:textId="2357D375" w:rsidR="008842DE" w:rsidRDefault="008842DE" w:rsidP="00763328">
      <w:pPr>
        <w:rPr>
          <w:color w:val="FF0000"/>
        </w:rPr>
      </w:pPr>
    </w:p>
    <w:p w14:paraId="7B57F675" w14:textId="77777777" w:rsidR="008842DE" w:rsidRDefault="008842DE" w:rsidP="00763328">
      <w:pPr>
        <w:rPr>
          <w:color w:val="FF0000"/>
        </w:rPr>
      </w:pPr>
    </w:p>
    <w:p w14:paraId="59744561" w14:textId="77777777" w:rsidR="00763328" w:rsidRDefault="00763328" w:rsidP="00E65E18">
      <w:pPr>
        <w:rPr>
          <w:color w:val="FF0000"/>
        </w:rPr>
      </w:pPr>
    </w:p>
    <w:p w14:paraId="3E7BF66A" w14:textId="77777777" w:rsidR="00123683" w:rsidRPr="00123683" w:rsidRDefault="00123683" w:rsidP="00E65E18">
      <w:pPr>
        <w:rPr>
          <w:color w:val="FF0000"/>
        </w:rPr>
      </w:pPr>
    </w:p>
    <w:p w14:paraId="2121B92B" w14:textId="77777777" w:rsidR="00E65E18" w:rsidRDefault="00E65E18" w:rsidP="00B82BED"/>
    <w:p w14:paraId="41C63DF8" w14:textId="46058E46" w:rsidR="007B5404" w:rsidRDefault="007B5404" w:rsidP="007B5404">
      <w:pPr>
        <w:rPr>
          <w:color w:val="FF0000"/>
        </w:rPr>
      </w:pPr>
      <w:r w:rsidRPr="00123683">
        <w:rPr>
          <w:color w:val="FF0000"/>
        </w:rPr>
        <w:t>Initialize-ADComputerAccount -ComputerName  99213</w:t>
      </w:r>
      <w:r>
        <w:rPr>
          <w:color w:val="FF0000"/>
        </w:rPr>
        <w:t>7</w:t>
      </w:r>
      <w:r w:rsidRPr="00123683">
        <w:rPr>
          <w:color w:val="FF0000"/>
        </w:rPr>
        <w:t>APL</w:t>
      </w:r>
      <w:r>
        <w:rPr>
          <w:color w:val="FF0000"/>
        </w:rPr>
        <w:t>Y2601</w:t>
      </w:r>
      <w:r w:rsidRPr="00123683">
        <w:rPr>
          <w:color w:val="FF0000"/>
        </w:rPr>
        <w:t xml:space="preserve"> -NetMotion -verbose</w:t>
      </w:r>
    </w:p>
    <w:p w14:paraId="5E2FEAA5" w14:textId="58F3BB98" w:rsidR="004C1CCB" w:rsidRPr="00C65D85" w:rsidRDefault="000B1F69" w:rsidP="007B5404">
      <w:pPr>
        <w:rPr>
          <w:b/>
          <w:bCs/>
          <w:color w:val="00B0F0"/>
          <w:u w:val="single"/>
        </w:rPr>
      </w:pPr>
      <w:r w:rsidRPr="00C65D85">
        <w:rPr>
          <w:b/>
          <w:bCs/>
          <w:color w:val="00B0F0"/>
          <w:u w:val="single"/>
        </w:rPr>
        <w:t>1-July-2021</w:t>
      </w:r>
    </w:p>
    <w:p w14:paraId="0CD59238" w14:textId="3F75606D" w:rsidR="00A71F66" w:rsidRDefault="004C1CCB" w:rsidP="007B5404">
      <w:pPr>
        <w:rPr>
          <w:color w:val="FF0000"/>
        </w:rPr>
      </w:pPr>
      <w:r w:rsidRPr="004C1CCB">
        <w:rPr>
          <w:color w:val="FF0000"/>
        </w:rPr>
        <w:t>Initialize-ADComputerAccount -ComputerName  992137APLY260</w:t>
      </w:r>
      <w:r>
        <w:rPr>
          <w:color w:val="FF0000"/>
        </w:rPr>
        <w:t>160</w:t>
      </w:r>
      <w:r w:rsidRPr="004C1CCB">
        <w:rPr>
          <w:color w:val="FF0000"/>
        </w:rPr>
        <w:t xml:space="preserve"> -NetMotion -verbose</w:t>
      </w:r>
    </w:p>
    <w:p w14:paraId="63FC55E5" w14:textId="4FC60A88" w:rsidR="00654A8B" w:rsidRDefault="00654A8B" w:rsidP="00654A8B">
      <w:pPr>
        <w:rPr>
          <w:color w:val="FF0000"/>
        </w:rPr>
      </w:pPr>
      <w:r w:rsidRPr="004C1CCB">
        <w:rPr>
          <w:color w:val="FF0000"/>
        </w:rPr>
        <w:t>Initialize-ADComputerAccount -ComputerName  99213</w:t>
      </w:r>
      <w:r>
        <w:rPr>
          <w:color w:val="FF0000"/>
        </w:rPr>
        <w:t>0</w:t>
      </w:r>
      <w:r w:rsidRPr="004C1CCB">
        <w:rPr>
          <w:color w:val="FF0000"/>
        </w:rPr>
        <w:t>APLY260</w:t>
      </w:r>
      <w:r>
        <w:rPr>
          <w:color w:val="FF0000"/>
        </w:rPr>
        <w:t>01</w:t>
      </w:r>
      <w:r w:rsidRPr="004C1CCB">
        <w:rPr>
          <w:color w:val="FF0000"/>
        </w:rPr>
        <w:t xml:space="preserve"> -NetMotion -verbose</w:t>
      </w:r>
    </w:p>
    <w:p w14:paraId="367F20E2" w14:textId="0C323852" w:rsidR="003A488D" w:rsidRDefault="003A488D" w:rsidP="003A488D">
      <w:pPr>
        <w:rPr>
          <w:color w:val="FF0000"/>
        </w:rPr>
      </w:pPr>
      <w:r w:rsidRPr="004C1CCB">
        <w:rPr>
          <w:color w:val="FF0000"/>
        </w:rPr>
        <w:t>Initialize-ADComputerAccount -ComputerName  99213</w:t>
      </w:r>
      <w:r>
        <w:rPr>
          <w:color w:val="FF0000"/>
        </w:rPr>
        <w:t>0</w:t>
      </w:r>
      <w:r w:rsidRPr="004C1CCB">
        <w:rPr>
          <w:color w:val="FF0000"/>
        </w:rPr>
        <w:t>APLY26</w:t>
      </w:r>
      <w:r>
        <w:rPr>
          <w:color w:val="FF0000"/>
        </w:rPr>
        <w:t>063</w:t>
      </w:r>
      <w:r w:rsidRPr="004C1CCB">
        <w:rPr>
          <w:color w:val="FF0000"/>
        </w:rPr>
        <w:t xml:space="preserve"> -NetMotion -verbose</w:t>
      </w:r>
    </w:p>
    <w:p w14:paraId="169BCD98" w14:textId="15FBEF87" w:rsidR="000B1F69" w:rsidRDefault="000B1F69" w:rsidP="000B1F69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Y26089</w:t>
      </w:r>
      <w:r>
        <w:rPr>
          <w:color w:val="FF0000"/>
        </w:rPr>
        <w:t xml:space="preserve"> </w:t>
      </w:r>
      <w:r w:rsidRPr="004C1CCB">
        <w:rPr>
          <w:color w:val="FF0000"/>
        </w:rPr>
        <w:t>-NetMotion -verbose</w:t>
      </w:r>
    </w:p>
    <w:p w14:paraId="6FB4FA11" w14:textId="1F8A5164" w:rsidR="00703800" w:rsidRDefault="00703800" w:rsidP="00703800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T48099 </w:t>
      </w:r>
      <w:r w:rsidRPr="004C1CCB">
        <w:rPr>
          <w:color w:val="FF0000"/>
        </w:rPr>
        <w:t>-NetMotion -verbose</w:t>
      </w:r>
    </w:p>
    <w:p w14:paraId="32250D18" w14:textId="7D7BDDE7" w:rsidR="00332BEC" w:rsidRDefault="00332BEC" w:rsidP="00332BEC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T48090 </w:t>
      </w:r>
      <w:r w:rsidRPr="004C1CCB">
        <w:rPr>
          <w:color w:val="FF0000"/>
        </w:rPr>
        <w:t>-NetMotion -verbose</w:t>
      </w:r>
    </w:p>
    <w:p w14:paraId="6704EFF9" w14:textId="4B4F8B32" w:rsidR="00973918" w:rsidRDefault="00973918" w:rsidP="00973918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T48091 </w:t>
      </w:r>
      <w:r w:rsidRPr="004C1CCB">
        <w:rPr>
          <w:color w:val="FF0000"/>
        </w:rPr>
        <w:t>-NetMotion -verbose</w:t>
      </w:r>
    </w:p>
    <w:p w14:paraId="13FCDF08" w14:textId="77777777" w:rsidR="00973918" w:rsidRDefault="00973918" w:rsidP="00332BEC">
      <w:pPr>
        <w:rPr>
          <w:color w:val="FF0000"/>
        </w:rPr>
      </w:pPr>
    </w:p>
    <w:p w14:paraId="3BE717EB" w14:textId="60D9F0A9" w:rsidR="00420EF3" w:rsidRDefault="00420EF3" w:rsidP="00420EF3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120 </w:t>
      </w:r>
      <w:r w:rsidRPr="004C1CCB">
        <w:rPr>
          <w:color w:val="FF0000"/>
        </w:rPr>
        <w:t>-NetMotion -verbose</w:t>
      </w:r>
    </w:p>
    <w:p w14:paraId="255F87EB" w14:textId="6C4B48CA" w:rsidR="00464770" w:rsidRDefault="00464770" w:rsidP="00464770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011 </w:t>
      </w:r>
      <w:r w:rsidRPr="004C1CCB">
        <w:rPr>
          <w:color w:val="FF0000"/>
        </w:rPr>
        <w:t>-NetMotion -verbose</w:t>
      </w:r>
    </w:p>
    <w:p w14:paraId="38F3F9FF" w14:textId="774FD7FF" w:rsidR="00BA7556" w:rsidRDefault="00BA7556" w:rsidP="00BA7556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88 </w:t>
      </w:r>
      <w:r w:rsidRPr="004C1CCB">
        <w:rPr>
          <w:color w:val="FF0000"/>
        </w:rPr>
        <w:t>-NetMotion -verbose</w:t>
      </w:r>
    </w:p>
    <w:p w14:paraId="1E9B3DD7" w14:textId="0CED7E12" w:rsidR="000561CF" w:rsidRDefault="000561CF" w:rsidP="000561CF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89 </w:t>
      </w:r>
      <w:r w:rsidRPr="004C1CCB">
        <w:rPr>
          <w:color w:val="FF0000"/>
        </w:rPr>
        <w:t>-NetMotion -verbose</w:t>
      </w:r>
    </w:p>
    <w:p w14:paraId="3A07A771" w14:textId="7F6AE37D" w:rsidR="004F1219" w:rsidRDefault="004F1219" w:rsidP="004F1219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>Y2609</w:t>
      </w:r>
      <w:r w:rsidR="00BE491A">
        <w:rPr>
          <w:color w:val="FF0000"/>
        </w:rPr>
        <w:t>1</w:t>
      </w:r>
      <w:r>
        <w:rPr>
          <w:color w:val="FF0000"/>
        </w:rPr>
        <w:t xml:space="preserve"> </w:t>
      </w:r>
      <w:r w:rsidRPr="004C1CCB">
        <w:rPr>
          <w:color w:val="FF0000"/>
        </w:rPr>
        <w:t>-NetMotion -verbose</w:t>
      </w:r>
    </w:p>
    <w:p w14:paraId="7E970FD8" w14:textId="384D784F" w:rsidR="00617505" w:rsidRDefault="00617505" w:rsidP="00617505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92 </w:t>
      </w:r>
      <w:r w:rsidRPr="004C1CCB">
        <w:rPr>
          <w:color w:val="FF0000"/>
        </w:rPr>
        <w:t>-NetMotion -verbose</w:t>
      </w:r>
    </w:p>
    <w:p w14:paraId="09828061" w14:textId="5135EFC5" w:rsidR="00536D74" w:rsidRDefault="00536D74" w:rsidP="00536D74">
      <w:pPr>
        <w:rPr>
          <w:color w:val="FF0000"/>
        </w:rPr>
      </w:pPr>
      <w:r w:rsidRPr="004C1CCB">
        <w:rPr>
          <w:color w:val="FF0000"/>
        </w:rPr>
        <w:lastRenderedPageBreak/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93 </w:t>
      </w:r>
      <w:r w:rsidRPr="004C1CCB">
        <w:rPr>
          <w:color w:val="FF0000"/>
        </w:rPr>
        <w:t>-NetMotion -verbose</w:t>
      </w:r>
    </w:p>
    <w:p w14:paraId="0F0D3A4E" w14:textId="77777777" w:rsidR="00536D74" w:rsidRDefault="00536D74" w:rsidP="00617505">
      <w:pPr>
        <w:rPr>
          <w:color w:val="FF0000"/>
        </w:rPr>
      </w:pPr>
    </w:p>
    <w:p w14:paraId="42A63DA1" w14:textId="77777777" w:rsidR="00617505" w:rsidRDefault="00617505" w:rsidP="004F1219">
      <w:pPr>
        <w:rPr>
          <w:color w:val="FF0000"/>
        </w:rPr>
      </w:pPr>
    </w:p>
    <w:p w14:paraId="0E0A3E60" w14:textId="77777777" w:rsidR="004F1219" w:rsidRDefault="004F1219" w:rsidP="000561CF">
      <w:pPr>
        <w:rPr>
          <w:color w:val="FF0000"/>
        </w:rPr>
      </w:pPr>
    </w:p>
    <w:p w14:paraId="4D1E4DCB" w14:textId="77777777" w:rsidR="000561CF" w:rsidRDefault="000561CF" w:rsidP="00BA7556">
      <w:pPr>
        <w:rPr>
          <w:color w:val="FF0000"/>
        </w:rPr>
      </w:pPr>
    </w:p>
    <w:p w14:paraId="1F346ADA" w14:textId="77777777" w:rsidR="00BA7556" w:rsidRDefault="00BA7556" w:rsidP="00464770">
      <w:pPr>
        <w:rPr>
          <w:color w:val="FF0000"/>
        </w:rPr>
      </w:pPr>
    </w:p>
    <w:p w14:paraId="23F266D4" w14:textId="77777777" w:rsidR="00464770" w:rsidRDefault="00464770" w:rsidP="00420EF3">
      <w:pPr>
        <w:rPr>
          <w:color w:val="FF0000"/>
        </w:rPr>
      </w:pPr>
    </w:p>
    <w:p w14:paraId="7D20D5BF" w14:textId="77777777" w:rsidR="00703800" w:rsidRDefault="00703800" w:rsidP="000B1F69">
      <w:pPr>
        <w:rPr>
          <w:color w:val="FF0000"/>
        </w:rPr>
      </w:pPr>
    </w:p>
    <w:p w14:paraId="417A850C" w14:textId="36E694C0" w:rsidR="0095585C" w:rsidRDefault="0095585C" w:rsidP="0095585C">
      <w:pPr>
        <w:rPr>
          <w:color w:val="FF0000"/>
        </w:rPr>
      </w:pPr>
      <w:r w:rsidRPr="004C1CCB">
        <w:rPr>
          <w:color w:val="FF0000"/>
        </w:rPr>
        <w:t xml:space="preserve">Initialize-ADComputerAccount -ComputerName  </w:t>
      </w:r>
      <w:r w:rsidRPr="000B1F69">
        <w:rPr>
          <w:color w:val="FF0000"/>
        </w:rPr>
        <w:t>992137APL</w:t>
      </w:r>
      <w:r>
        <w:rPr>
          <w:color w:val="FF0000"/>
        </w:rPr>
        <w:t xml:space="preserve">Y26094 </w:t>
      </w:r>
      <w:r w:rsidRPr="004C1CCB">
        <w:rPr>
          <w:color w:val="FF0000"/>
        </w:rPr>
        <w:t>-NetMotion -verbose</w:t>
      </w:r>
    </w:p>
    <w:p w14:paraId="7DA74F58" w14:textId="77777777" w:rsidR="000B1F69" w:rsidRDefault="000B1F69" w:rsidP="003A488D">
      <w:pPr>
        <w:rPr>
          <w:color w:val="FF0000"/>
        </w:rPr>
      </w:pPr>
    </w:p>
    <w:p w14:paraId="7B8EF5F8" w14:textId="23140E2A" w:rsidR="003A488D" w:rsidRDefault="0095585C" w:rsidP="00654A8B">
      <w:pPr>
        <w:rPr>
          <w:color w:val="FF0000"/>
        </w:rPr>
      </w:pPr>
      <w:r w:rsidRPr="0095585C">
        <w:rPr>
          <w:color w:val="FF0000"/>
        </w:rPr>
        <w:t>Initialize-ADComputerAccount -ComputerName  992137APLY2609</w:t>
      </w:r>
      <w:r>
        <w:rPr>
          <w:color w:val="FF0000"/>
        </w:rPr>
        <w:t>5</w:t>
      </w:r>
      <w:r w:rsidRPr="0095585C">
        <w:rPr>
          <w:color w:val="FF0000"/>
        </w:rPr>
        <w:t xml:space="preserve"> -NetMotion -verbose</w:t>
      </w:r>
    </w:p>
    <w:p w14:paraId="7EB646AB" w14:textId="21E7D570" w:rsidR="00445227" w:rsidRDefault="00445227" w:rsidP="00445227">
      <w:pPr>
        <w:rPr>
          <w:color w:val="FF0000"/>
        </w:rPr>
      </w:pPr>
      <w:r w:rsidRPr="0095585C">
        <w:rPr>
          <w:color w:val="FF0000"/>
        </w:rPr>
        <w:t>Initialize-ADComputerAccount -ComputerName  992137APL</w:t>
      </w:r>
      <w:r>
        <w:rPr>
          <w:color w:val="FF0000"/>
        </w:rPr>
        <w:t>T48004</w:t>
      </w:r>
      <w:r w:rsidRPr="0095585C">
        <w:rPr>
          <w:color w:val="FF0000"/>
        </w:rPr>
        <w:t xml:space="preserve"> -NetMotion -verbose</w:t>
      </w:r>
    </w:p>
    <w:p w14:paraId="53702FEF" w14:textId="11EBB307" w:rsidR="00445227" w:rsidRDefault="00445227" w:rsidP="00654A8B">
      <w:pPr>
        <w:rPr>
          <w:color w:val="FF0000"/>
        </w:rPr>
      </w:pPr>
    </w:p>
    <w:p w14:paraId="1A3FC6CC" w14:textId="77777777" w:rsidR="00445227" w:rsidRDefault="00445227" w:rsidP="00654A8B">
      <w:pPr>
        <w:rPr>
          <w:color w:val="FF0000"/>
        </w:rPr>
      </w:pPr>
    </w:p>
    <w:p w14:paraId="1D3686CA" w14:textId="171F5BEA" w:rsidR="00A5611D" w:rsidRPr="00A5611D" w:rsidRDefault="00A5611D" w:rsidP="00654A8B">
      <w:pPr>
        <w:rPr>
          <w:b/>
          <w:bCs/>
          <w:color w:val="00B0F0"/>
          <w:u w:val="single"/>
        </w:rPr>
      </w:pPr>
      <w:r w:rsidRPr="00A5611D">
        <w:rPr>
          <w:b/>
          <w:bCs/>
          <w:color w:val="00B0F0"/>
          <w:u w:val="single"/>
        </w:rPr>
        <w:t>26-August</w:t>
      </w:r>
    </w:p>
    <w:p w14:paraId="3A7DA763" w14:textId="34428376" w:rsidR="00A5611D" w:rsidRDefault="00A5611D" w:rsidP="00A5611D">
      <w:pPr>
        <w:rPr>
          <w:color w:val="00B0F0"/>
        </w:rPr>
      </w:pPr>
      <w:r w:rsidRPr="00A5611D">
        <w:rPr>
          <w:color w:val="00B0F0"/>
        </w:rPr>
        <w:t>Initialize-ADComputerAccount -ComputerName  992137APLY26096 -NetMotion -verbose</w:t>
      </w:r>
    </w:p>
    <w:p w14:paraId="5AB03355" w14:textId="3AD8878F" w:rsidR="007925DD" w:rsidRDefault="007925DD" w:rsidP="007925DD">
      <w:pPr>
        <w:rPr>
          <w:color w:val="00B0F0"/>
        </w:rPr>
      </w:pPr>
      <w:r w:rsidRPr="00A5611D">
        <w:rPr>
          <w:color w:val="00B0F0"/>
        </w:rPr>
        <w:t>Initialize-ADComputerAccount -ComputerName  992137APLY2609</w:t>
      </w:r>
      <w:r w:rsidR="006A4CAF">
        <w:rPr>
          <w:color w:val="00B0F0"/>
        </w:rPr>
        <w:t>7</w:t>
      </w:r>
      <w:r w:rsidRPr="00A5611D">
        <w:rPr>
          <w:color w:val="00B0F0"/>
        </w:rPr>
        <w:t xml:space="preserve"> -NetMotion -verbose</w:t>
      </w:r>
    </w:p>
    <w:p w14:paraId="64CE1522" w14:textId="5D84DC09" w:rsidR="007925DD" w:rsidRDefault="007925DD" w:rsidP="007925DD">
      <w:pPr>
        <w:rPr>
          <w:color w:val="00B0F0"/>
        </w:rPr>
      </w:pPr>
      <w:r w:rsidRPr="00A5611D">
        <w:rPr>
          <w:color w:val="00B0F0"/>
        </w:rPr>
        <w:t>Initialize-ADComputerAccount -ComputerName  992137APL</w:t>
      </w:r>
      <w:r>
        <w:rPr>
          <w:color w:val="00B0F0"/>
        </w:rPr>
        <w:t>T48092</w:t>
      </w:r>
      <w:r w:rsidRPr="00A5611D">
        <w:rPr>
          <w:color w:val="00B0F0"/>
        </w:rPr>
        <w:t xml:space="preserve"> -NetMotion -verbose</w:t>
      </w:r>
    </w:p>
    <w:p w14:paraId="32D0239D" w14:textId="77B5F180" w:rsidR="00503A78" w:rsidRDefault="00503A78" w:rsidP="00503A78">
      <w:pPr>
        <w:rPr>
          <w:color w:val="00B0F0"/>
        </w:rPr>
      </w:pPr>
      <w:r w:rsidRPr="00A5611D">
        <w:rPr>
          <w:color w:val="00B0F0"/>
        </w:rPr>
        <w:t>Initialize-ADComputerAccount -ComputerName  992137APL</w:t>
      </w:r>
      <w:r>
        <w:rPr>
          <w:color w:val="00B0F0"/>
        </w:rPr>
        <w:t>T14S02</w:t>
      </w:r>
      <w:r w:rsidRPr="00A5611D">
        <w:rPr>
          <w:color w:val="00B0F0"/>
        </w:rPr>
        <w:t xml:space="preserve"> -NetMotion -verbose</w:t>
      </w:r>
    </w:p>
    <w:p w14:paraId="19FEA7A0" w14:textId="77777777" w:rsidR="00380BE0" w:rsidRDefault="00380BE0" w:rsidP="00503A78">
      <w:pPr>
        <w:rPr>
          <w:color w:val="00B0F0"/>
        </w:rPr>
      </w:pPr>
    </w:p>
    <w:p w14:paraId="4CFA20FB" w14:textId="62C4FCC3" w:rsidR="00503A78" w:rsidRDefault="00380BE0" w:rsidP="007925DD">
      <w:pPr>
        <w:rPr>
          <w:color w:val="00B0F0"/>
        </w:rPr>
      </w:pPr>
      <w:r w:rsidRPr="00380BE0">
        <w:rPr>
          <w:color w:val="00B0F0"/>
        </w:rPr>
        <w:t>Initialize-ADComputerAccount -ComputerName  992137APLT</w:t>
      </w:r>
      <w:r>
        <w:rPr>
          <w:color w:val="00B0F0"/>
        </w:rPr>
        <w:t>49032</w:t>
      </w:r>
      <w:r w:rsidRPr="00380BE0">
        <w:rPr>
          <w:color w:val="00B0F0"/>
        </w:rPr>
        <w:t xml:space="preserve"> -</w:t>
      </w:r>
      <w:bookmarkStart w:id="0" w:name="_Hlk86742789"/>
      <w:r w:rsidRPr="00380BE0">
        <w:rPr>
          <w:color w:val="00B0F0"/>
        </w:rPr>
        <w:t>NetMotion -verbose</w:t>
      </w:r>
      <w:bookmarkEnd w:id="0"/>
    </w:p>
    <w:p w14:paraId="37BFE026" w14:textId="749BEC33" w:rsidR="00DC24D5" w:rsidRDefault="00DC24D5" w:rsidP="00DC24D5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Y26051</w:t>
      </w:r>
      <w:r w:rsidRPr="00380BE0">
        <w:rPr>
          <w:color w:val="00B0F0"/>
        </w:rPr>
        <w:t xml:space="preserve"> -</w:t>
      </w:r>
      <w:r w:rsidRPr="00DC24D5">
        <w:t xml:space="preserve"> </w:t>
      </w:r>
      <w:r w:rsidRPr="00DC24D5">
        <w:rPr>
          <w:color w:val="00B0F0"/>
        </w:rPr>
        <w:t>NetMotion -verbose</w:t>
      </w:r>
    </w:p>
    <w:p w14:paraId="408C2469" w14:textId="285837EB" w:rsidR="00B4204F" w:rsidRDefault="00B4204F" w:rsidP="00B4204F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Y26052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707CF880" w14:textId="1FEE89E9" w:rsidR="001E346A" w:rsidRDefault="001E346A" w:rsidP="001E346A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Y26053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742EAC2D" w14:textId="7C16B413" w:rsidR="00CD6A08" w:rsidRDefault="00CD6A08" w:rsidP="00CD6A08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Y26054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47557FD5" w14:textId="068B0C53" w:rsidR="006F62B7" w:rsidRDefault="006F62B7" w:rsidP="006F62B7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T48008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6FDF99DF" w14:textId="5341A480" w:rsidR="00F0638F" w:rsidRDefault="00F0638F" w:rsidP="0006707A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T14S13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66B8B0B7" w14:textId="40A7C21F" w:rsidR="0006707A" w:rsidRDefault="0006707A" w:rsidP="0006707A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T14S14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62125054" w14:textId="0258DC7F" w:rsidR="006C2EEA" w:rsidRDefault="006C2EEA" w:rsidP="006C2EEA">
      <w:pPr>
        <w:rPr>
          <w:color w:val="00B0F0"/>
        </w:rPr>
      </w:pPr>
      <w:r w:rsidRPr="00380BE0">
        <w:rPr>
          <w:color w:val="00B0F0"/>
        </w:rPr>
        <w:t>Initialize-ADComputerAccount -ComputerName  992137APL</w:t>
      </w:r>
      <w:r>
        <w:rPr>
          <w:color w:val="00B0F0"/>
        </w:rPr>
        <w:t>T14S15</w:t>
      </w:r>
      <w:r w:rsidRPr="00380BE0">
        <w:rPr>
          <w:color w:val="00B0F0"/>
        </w:rPr>
        <w:t xml:space="preserve"> -</w:t>
      </w:r>
      <w:r w:rsidRPr="00DC24D5">
        <w:rPr>
          <w:color w:val="00B0F0"/>
        </w:rPr>
        <w:t>NetMotion -verbose</w:t>
      </w:r>
    </w:p>
    <w:p w14:paraId="260FB2EE" w14:textId="1C6FC353" w:rsidR="006C2EEA" w:rsidRDefault="006C2EEA" w:rsidP="006C2EEA">
      <w:pPr>
        <w:rPr>
          <w:color w:val="00B0F0"/>
        </w:rPr>
      </w:pPr>
      <w:r w:rsidRPr="006C2EEA">
        <w:rPr>
          <w:color w:val="00B0F0"/>
        </w:rPr>
        <w:lastRenderedPageBreak/>
        <w:t>Initialize-ADComputerAccount -ComputerName  992137APL</w:t>
      </w:r>
      <w:r>
        <w:rPr>
          <w:color w:val="00B0F0"/>
        </w:rPr>
        <w:t>Y260</w:t>
      </w:r>
      <w:r w:rsidR="00EA538F">
        <w:rPr>
          <w:color w:val="00B0F0"/>
        </w:rPr>
        <w:t>0</w:t>
      </w:r>
      <w:r>
        <w:rPr>
          <w:color w:val="00B0F0"/>
        </w:rPr>
        <w:t>4</w:t>
      </w:r>
      <w:r w:rsidR="00E56DAF">
        <w:rPr>
          <w:color w:val="00B0F0"/>
        </w:rPr>
        <w:t xml:space="preserve"> </w:t>
      </w:r>
      <w:r w:rsidRPr="006C2EEA">
        <w:rPr>
          <w:color w:val="00B0F0"/>
        </w:rPr>
        <w:t>-NetMotion -verbose</w:t>
      </w:r>
    </w:p>
    <w:p w14:paraId="1D343128" w14:textId="4CC1E1AD" w:rsidR="00E56DAF" w:rsidRDefault="00E56DAF" w:rsidP="00E56DAF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>S</w:t>
      </w:r>
      <w:r w:rsidRPr="00E56DAF">
        <w:rPr>
          <w:color w:val="00B0F0"/>
        </w:rPr>
        <w:t>18</w:t>
      </w:r>
      <w:r>
        <w:rPr>
          <w:color w:val="00B0F0"/>
        </w:rPr>
        <w:t xml:space="preserve">  </w:t>
      </w:r>
      <w:r w:rsidRPr="006C2EEA">
        <w:rPr>
          <w:color w:val="00B0F0"/>
        </w:rPr>
        <w:t>-NetMotion -verbose</w:t>
      </w:r>
    </w:p>
    <w:p w14:paraId="015C3894" w14:textId="33CA538E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>S</w:t>
      </w:r>
      <w:r w:rsidRPr="00E56DAF">
        <w:rPr>
          <w:color w:val="00B0F0"/>
        </w:rPr>
        <w:t>1</w:t>
      </w:r>
      <w:r>
        <w:rPr>
          <w:color w:val="00B0F0"/>
        </w:rPr>
        <w:t xml:space="preserve">9  </w:t>
      </w:r>
      <w:r w:rsidRPr="006C2EEA">
        <w:rPr>
          <w:color w:val="00B0F0"/>
        </w:rPr>
        <w:t>-NetMotion -verbose</w:t>
      </w:r>
    </w:p>
    <w:p w14:paraId="7C68FC54" w14:textId="70E502DC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0  </w:t>
      </w:r>
      <w:r w:rsidRPr="006C2EEA">
        <w:rPr>
          <w:color w:val="00B0F0"/>
        </w:rPr>
        <w:t>-NetMotion -verbose</w:t>
      </w:r>
    </w:p>
    <w:p w14:paraId="7F81A287" w14:textId="48369055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1  </w:t>
      </w:r>
      <w:r w:rsidRPr="006C2EEA">
        <w:rPr>
          <w:color w:val="00B0F0"/>
        </w:rPr>
        <w:t>-NetMotion -verbose</w:t>
      </w:r>
    </w:p>
    <w:p w14:paraId="2D267844" w14:textId="7AF0E4B6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2  </w:t>
      </w:r>
      <w:r w:rsidRPr="006C2EEA">
        <w:rPr>
          <w:color w:val="00B0F0"/>
        </w:rPr>
        <w:t>-NetMotion -verbose</w:t>
      </w:r>
    </w:p>
    <w:p w14:paraId="6C5F4716" w14:textId="410C6E19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3  </w:t>
      </w:r>
      <w:r w:rsidRPr="006C2EEA">
        <w:rPr>
          <w:color w:val="00B0F0"/>
        </w:rPr>
        <w:t>-NetMotion -verbose</w:t>
      </w:r>
    </w:p>
    <w:p w14:paraId="390A820B" w14:textId="6387D0F6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4  </w:t>
      </w:r>
      <w:r w:rsidRPr="006C2EEA">
        <w:rPr>
          <w:color w:val="00B0F0"/>
        </w:rPr>
        <w:t>-NetMotion -verbose</w:t>
      </w:r>
    </w:p>
    <w:p w14:paraId="7B60414E" w14:textId="6C484C08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5  </w:t>
      </w:r>
      <w:r w:rsidRPr="006C2EEA">
        <w:rPr>
          <w:color w:val="00B0F0"/>
        </w:rPr>
        <w:t>-NetMotion -verbose</w:t>
      </w:r>
    </w:p>
    <w:p w14:paraId="1F4A295C" w14:textId="67FEDEED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6  </w:t>
      </w:r>
      <w:r w:rsidRPr="006C2EEA">
        <w:rPr>
          <w:color w:val="00B0F0"/>
        </w:rPr>
        <w:t>-NetMotion -verbose</w:t>
      </w:r>
    </w:p>
    <w:p w14:paraId="1DBAF28B" w14:textId="70119D6D" w:rsidR="003A0CAB" w:rsidRDefault="003A0CAB" w:rsidP="003A0CAB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E56DAF">
        <w:rPr>
          <w:color w:val="00B0F0"/>
        </w:rPr>
        <w:t>992137APLT14</w:t>
      </w:r>
      <w:r>
        <w:rPr>
          <w:color w:val="00B0F0"/>
        </w:rPr>
        <w:t xml:space="preserve">S27  </w:t>
      </w:r>
      <w:r w:rsidRPr="006C2EEA">
        <w:rPr>
          <w:color w:val="00B0F0"/>
        </w:rPr>
        <w:t>-NetMotion -verbose</w:t>
      </w:r>
    </w:p>
    <w:p w14:paraId="6ED15608" w14:textId="104AF7CA" w:rsidR="00513DCF" w:rsidRPr="00FD5969" w:rsidRDefault="00FD5969" w:rsidP="003A0CAB">
      <w:pPr>
        <w:rPr>
          <w:b/>
          <w:bCs/>
          <w:color w:val="00B0F0"/>
          <w:u w:val="single"/>
        </w:rPr>
      </w:pPr>
      <w:r w:rsidRPr="00FD5969">
        <w:rPr>
          <w:b/>
          <w:bCs/>
          <w:color w:val="00B0F0"/>
          <w:u w:val="single"/>
        </w:rPr>
        <w:t>Dohuk</w:t>
      </w:r>
      <w:r>
        <w:rPr>
          <w:b/>
          <w:bCs/>
          <w:color w:val="00B0F0"/>
          <w:u w:val="single"/>
        </w:rPr>
        <w:t>:</w:t>
      </w:r>
    </w:p>
    <w:p w14:paraId="3BE6AB0E" w14:textId="4239AF01" w:rsidR="00513DCF" w:rsidRDefault="00513DCF" w:rsidP="00513DCF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513DCF">
        <w:rPr>
          <w:color w:val="00B0F0"/>
        </w:rPr>
        <w:t>99213MAPLT14S0</w:t>
      </w:r>
      <w:r>
        <w:rPr>
          <w:color w:val="00B0F0"/>
        </w:rPr>
        <w:t xml:space="preserve">3  </w:t>
      </w:r>
      <w:r w:rsidRPr="006C2EEA">
        <w:rPr>
          <w:color w:val="00B0F0"/>
        </w:rPr>
        <w:t>-NetMotion -verbose</w:t>
      </w:r>
    </w:p>
    <w:p w14:paraId="031745E5" w14:textId="1A8999D0" w:rsidR="00513DCF" w:rsidRDefault="00513DCF" w:rsidP="00513DCF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513DCF">
        <w:rPr>
          <w:color w:val="00B0F0"/>
        </w:rPr>
        <w:t>99213MAPLT14S0</w:t>
      </w:r>
      <w:r>
        <w:rPr>
          <w:color w:val="00B0F0"/>
        </w:rPr>
        <w:t xml:space="preserve">4  </w:t>
      </w:r>
      <w:r w:rsidRPr="006C2EEA">
        <w:rPr>
          <w:color w:val="00B0F0"/>
        </w:rPr>
        <w:t>-NetMotion -verbose</w:t>
      </w:r>
    </w:p>
    <w:p w14:paraId="1471C321" w14:textId="5CD9C306" w:rsidR="001152C8" w:rsidRDefault="001152C8" w:rsidP="001152C8">
      <w:pPr>
        <w:rPr>
          <w:color w:val="00B0F0"/>
        </w:rPr>
      </w:pPr>
      <w:r w:rsidRPr="006C2EEA">
        <w:rPr>
          <w:color w:val="00B0F0"/>
        </w:rPr>
        <w:t xml:space="preserve">Initialize-ADComputerAccount -ComputerName  </w:t>
      </w:r>
      <w:r w:rsidRPr="00513DCF">
        <w:rPr>
          <w:color w:val="00B0F0"/>
        </w:rPr>
        <w:t>99213MAPL</w:t>
      </w:r>
      <w:r>
        <w:rPr>
          <w:color w:val="00B0F0"/>
        </w:rPr>
        <w:t xml:space="preserve">Y26005  </w:t>
      </w:r>
      <w:r w:rsidRPr="006C2EEA">
        <w:rPr>
          <w:color w:val="00B0F0"/>
        </w:rPr>
        <w:t>-NetMotion -verbose</w:t>
      </w:r>
    </w:p>
    <w:p w14:paraId="291BA87B" w14:textId="064F02DB" w:rsidR="00A867D9" w:rsidRPr="009540E3" w:rsidRDefault="009540E3" w:rsidP="001152C8">
      <w:pPr>
        <w:rPr>
          <w:b/>
          <w:bCs/>
          <w:color w:val="00B0F0"/>
          <w:u w:val="single"/>
        </w:rPr>
      </w:pPr>
      <w:r w:rsidRPr="009540E3">
        <w:rPr>
          <w:b/>
          <w:bCs/>
          <w:color w:val="00B0F0"/>
          <w:u w:val="single"/>
        </w:rPr>
        <w:t>5-Jan-2022</w:t>
      </w:r>
    </w:p>
    <w:p w14:paraId="7F51B768" w14:textId="2D4E5B7A" w:rsidR="00A867D9" w:rsidRDefault="00A867D9" w:rsidP="001152C8">
      <w:pPr>
        <w:rPr>
          <w:color w:val="00B0F0"/>
        </w:rPr>
      </w:pPr>
      <w:r w:rsidRPr="00A867D9">
        <w:rPr>
          <w:color w:val="00B0F0"/>
        </w:rPr>
        <w:t>Initialize-ADComputerAccount -ComputerName  992137APLT</w:t>
      </w:r>
      <w:r>
        <w:rPr>
          <w:color w:val="00B0F0"/>
        </w:rPr>
        <w:t>4</w:t>
      </w:r>
      <w:r w:rsidR="009540E3">
        <w:rPr>
          <w:color w:val="00B0F0"/>
        </w:rPr>
        <w:t>9</w:t>
      </w:r>
      <w:r>
        <w:rPr>
          <w:color w:val="00B0F0"/>
        </w:rPr>
        <w:t>0</w:t>
      </w:r>
      <w:r w:rsidR="009540E3">
        <w:rPr>
          <w:color w:val="00B0F0"/>
        </w:rPr>
        <w:t>14</w:t>
      </w:r>
      <w:r w:rsidRPr="00A867D9">
        <w:rPr>
          <w:color w:val="00B0F0"/>
        </w:rPr>
        <w:t xml:space="preserve">  -NetMotion -verbose</w:t>
      </w:r>
    </w:p>
    <w:p w14:paraId="617C8D98" w14:textId="4692FE1F" w:rsidR="009540E3" w:rsidRDefault="009540E3" w:rsidP="009540E3">
      <w:pPr>
        <w:rPr>
          <w:color w:val="00B0F0"/>
        </w:rPr>
      </w:pPr>
      <w:r w:rsidRPr="00A867D9">
        <w:rPr>
          <w:color w:val="00B0F0"/>
        </w:rPr>
        <w:t>Initialize-ADComputerAccount -ComputerName  992137APL</w:t>
      </w:r>
      <w:r>
        <w:rPr>
          <w:color w:val="00B0F0"/>
        </w:rPr>
        <w:t>Y2600</w:t>
      </w:r>
      <w:r w:rsidR="006E3005">
        <w:rPr>
          <w:color w:val="00B0F0"/>
        </w:rPr>
        <w:t>7</w:t>
      </w:r>
      <w:r w:rsidRPr="00A867D9">
        <w:rPr>
          <w:color w:val="00B0F0"/>
        </w:rPr>
        <w:t xml:space="preserve">  -NetMotion -verbose</w:t>
      </w:r>
    </w:p>
    <w:p w14:paraId="102BC1A8" w14:textId="56525FB3" w:rsidR="0023089F" w:rsidRDefault="0023089F" w:rsidP="009540E3">
      <w:pPr>
        <w:rPr>
          <w:color w:val="00B0F0"/>
        </w:rPr>
      </w:pPr>
      <w:r w:rsidRPr="0023089F">
        <w:rPr>
          <w:color w:val="00B0F0"/>
        </w:rPr>
        <w:t>Initialize-ADComputerAccount -ComputerName  992137APL</w:t>
      </w:r>
      <w:r>
        <w:rPr>
          <w:color w:val="00B0F0"/>
        </w:rPr>
        <w:t>T48019</w:t>
      </w:r>
      <w:r w:rsidRPr="0023089F">
        <w:rPr>
          <w:color w:val="00B0F0"/>
        </w:rPr>
        <w:t xml:space="preserve">  -NetMotion -verbose</w:t>
      </w:r>
    </w:p>
    <w:p w14:paraId="5533FAB5" w14:textId="426AF0ED" w:rsidR="00A1147E" w:rsidRDefault="00A1147E" w:rsidP="00A1147E">
      <w:pPr>
        <w:rPr>
          <w:color w:val="00B0F0"/>
        </w:rPr>
      </w:pPr>
      <w:r w:rsidRPr="0023089F">
        <w:rPr>
          <w:color w:val="00B0F0"/>
        </w:rPr>
        <w:t>Initialize-ADComputerAccount -ComputerName  992137APL</w:t>
      </w:r>
      <w:r>
        <w:rPr>
          <w:color w:val="00B0F0"/>
        </w:rPr>
        <w:t>T48009</w:t>
      </w:r>
      <w:r w:rsidRPr="0023089F">
        <w:rPr>
          <w:color w:val="00B0F0"/>
        </w:rPr>
        <w:t xml:space="preserve">  -NetMotion -verbose</w:t>
      </w:r>
    </w:p>
    <w:p w14:paraId="1BA99E33" w14:textId="22A5312E" w:rsidR="00A1147E" w:rsidRDefault="00A1147E" w:rsidP="00A1147E">
      <w:pPr>
        <w:rPr>
          <w:color w:val="00B0F0"/>
        </w:rPr>
      </w:pPr>
      <w:r w:rsidRPr="00A1147E">
        <w:rPr>
          <w:color w:val="00B0F0"/>
        </w:rPr>
        <w:t>Initialize-ADComputerAccount -ComputerName  992137APLT480</w:t>
      </w:r>
      <w:r>
        <w:rPr>
          <w:color w:val="00B0F0"/>
        </w:rPr>
        <w:t>23</w:t>
      </w:r>
      <w:r w:rsidRPr="00A1147E">
        <w:rPr>
          <w:color w:val="00B0F0"/>
        </w:rPr>
        <w:t xml:space="preserve">  -NetMotion -verbose</w:t>
      </w:r>
    </w:p>
    <w:p w14:paraId="32333DDE" w14:textId="77777777" w:rsidR="00E60E10" w:rsidRDefault="00E60E10" w:rsidP="00E60E10">
      <w:pPr>
        <w:rPr>
          <w:color w:val="00B0F0"/>
        </w:rPr>
      </w:pPr>
      <w:r w:rsidRPr="00A1147E">
        <w:rPr>
          <w:color w:val="00B0F0"/>
        </w:rPr>
        <w:t>Initialize-ADComputerAccount -ComputerName  992137APLT480</w:t>
      </w:r>
      <w:r>
        <w:rPr>
          <w:color w:val="00B0F0"/>
        </w:rPr>
        <w:t>23</w:t>
      </w:r>
      <w:r w:rsidRPr="00A1147E">
        <w:rPr>
          <w:color w:val="00B0F0"/>
        </w:rPr>
        <w:t xml:space="preserve">  -NetMotion -verbose</w:t>
      </w:r>
    </w:p>
    <w:p w14:paraId="365C638A" w14:textId="6E3C198F" w:rsidR="00E60E10" w:rsidRDefault="00E60E10" w:rsidP="00A1147E">
      <w:pPr>
        <w:rPr>
          <w:color w:val="00B0F0"/>
        </w:rPr>
      </w:pPr>
      <w:r w:rsidRPr="00E60E10">
        <w:rPr>
          <w:color w:val="00B0F0"/>
        </w:rPr>
        <w:t>Initialize-ADComputerAccount -ComputerName  992137APLT480</w:t>
      </w:r>
      <w:r>
        <w:rPr>
          <w:color w:val="00B0F0"/>
        </w:rPr>
        <w:t>18</w:t>
      </w:r>
      <w:r w:rsidRPr="00E60E10">
        <w:rPr>
          <w:color w:val="00B0F0"/>
        </w:rPr>
        <w:t xml:space="preserve">  -NetMotion -verbose</w:t>
      </w:r>
    </w:p>
    <w:p w14:paraId="2FD755F8" w14:textId="7309D113" w:rsidR="00E60E10" w:rsidRDefault="00E60E10" w:rsidP="00A1147E">
      <w:pPr>
        <w:rPr>
          <w:color w:val="00B0F0"/>
        </w:rPr>
      </w:pPr>
    </w:p>
    <w:p w14:paraId="15385214" w14:textId="28190856" w:rsidR="00E60E10" w:rsidRDefault="00E60E10" w:rsidP="00E60E10">
      <w:pPr>
        <w:autoSpaceDE w:val="0"/>
        <w:autoSpaceDN w:val="0"/>
        <w:ind w:firstLine="360"/>
        <w:rPr>
          <w:rFonts w:ascii="Segoe UI" w:hAnsi="Segoe UI" w:cs="Segoe UI"/>
          <w:b/>
          <w:bCs/>
          <w:color w:val="000000"/>
          <w:sz w:val="20"/>
          <w:szCs w:val="20"/>
        </w:rPr>
      </w:pPr>
      <w:r>
        <w:rPr>
          <w:rFonts w:ascii="Segoe UI" w:hAnsi="Segoe UI" w:cs="Segoe UI"/>
          <w:b/>
          <w:bCs/>
          <w:color w:val="000000"/>
          <w:sz w:val="20"/>
          <w:szCs w:val="20"/>
        </w:rPr>
        <w:t xml:space="preserve">get-command -module LSAToolbox </w:t>
      </w:r>
    </w:p>
    <w:p w14:paraId="3404086E" w14:textId="2969FB54" w:rsidR="00966ADE" w:rsidRDefault="00966ADE" w:rsidP="00966ADE">
      <w:pPr>
        <w:rPr>
          <w:color w:val="00B0F0"/>
        </w:rPr>
      </w:pPr>
      <w:r w:rsidRPr="00E60E10">
        <w:rPr>
          <w:color w:val="00B0F0"/>
        </w:rPr>
        <w:t>Initialize-ADComputerAccount -ComputerName  992137APLT480</w:t>
      </w:r>
      <w:r>
        <w:rPr>
          <w:color w:val="00B0F0"/>
        </w:rPr>
        <w:t>11</w:t>
      </w:r>
      <w:r w:rsidRPr="00E60E10">
        <w:rPr>
          <w:color w:val="00B0F0"/>
        </w:rPr>
        <w:t xml:space="preserve">  -NetMotion -verbose</w:t>
      </w:r>
    </w:p>
    <w:p w14:paraId="3DCE6226" w14:textId="14220B74" w:rsidR="00BB2054" w:rsidRDefault="00BB2054" w:rsidP="00BB2054">
      <w:pPr>
        <w:rPr>
          <w:color w:val="00B0F0"/>
        </w:rPr>
      </w:pPr>
      <w:r w:rsidRPr="00E60E10">
        <w:rPr>
          <w:color w:val="00B0F0"/>
        </w:rPr>
        <w:t>Initialize-ADComputerAccount -ComputerName  992137APLT</w:t>
      </w:r>
      <w:r>
        <w:rPr>
          <w:color w:val="00B0F0"/>
        </w:rPr>
        <w:t>1404</w:t>
      </w:r>
      <w:r w:rsidRPr="00E60E10">
        <w:rPr>
          <w:color w:val="00B0F0"/>
        </w:rPr>
        <w:t xml:space="preserve">  -NetMotion -verbose</w:t>
      </w:r>
    </w:p>
    <w:p w14:paraId="13B32FEF" w14:textId="28135D9C" w:rsidR="0080182B" w:rsidRDefault="0080182B" w:rsidP="0080182B">
      <w:pPr>
        <w:rPr>
          <w:color w:val="00B0F0"/>
        </w:rPr>
      </w:pPr>
      <w:r w:rsidRPr="00E60E10">
        <w:rPr>
          <w:color w:val="00B0F0"/>
        </w:rPr>
        <w:t>Initialize-ADComputerAccount -ComputerName  992137APLT</w:t>
      </w:r>
      <w:r>
        <w:rPr>
          <w:color w:val="00B0F0"/>
        </w:rPr>
        <w:t>48031</w:t>
      </w:r>
      <w:r w:rsidRPr="00E60E10">
        <w:rPr>
          <w:color w:val="00B0F0"/>
        </w:rPr>
        <w:t xml:space="preserve">  -NetMotion -verbose</w:t>
      </w:r>
    </w:p>
    <w:p w14:paraId="791E1FB4" w14:textId="77777777" w:rsidR="0080182B" w:rsidRDefault="0080182B" w:rsidP="00BB2054">
      <w:pPr>
        <w:rPr>
          <w:color w:val="00B0F0"/>
        </w:rPr>
      </w:pPr>
    </w:p>
    <w:p w14:paraId="61DB86C7" w14:textId="77777777" w:rsidR="00BB2054" w:rsidRDefault="00BB2054" w:rsidP="00966ADE">
      <w:pPr>
        <w:rPr>
          <w:color w:val="00B0F0"/>
        </w:rPr>
      </w:pPr>
    </w:p>
    <w:p w14:paraId="6361A501" w14:textId="77777777" w:rsidR="00966ADE" w:rsidRDefault="00966ADE" w:rsidP="00E60E10">
      <w:pPr>
        <w:autoSpaceDE w:val="0"/>
        <w:autoSpaceDN w:val="0"/>
        <w:ind w:firstLine="360"/>
        <w:rPr>
          <w:b/>
          <w:bCs/>
        </w:rPr>
      </w:pPr>
    </w:p>
    <w:p w14:paraId="5AA6B8C4" w14:textId="77777777" w:rsidR="00E60E10" w:rsidRDefault="00E60E10" w:rsidP="00A1147E">
      <w:pPr>
        <w:rPr>
          <w:color w:val="00B0F0"/>
        </w:rPr>
      </w:pPr>
    </w:p>
    <w:p w14:paraId="312E3856" w14:textId="77777777" w:rsidR="00A1147E" w:rsidRDefault="00A1147E" w:rsidP="009540E3">
      <w:pPr>
        <w:rPr>
          <w:color w:val="00B0F0"/>
        </w:rPr>
      </w:pPr>
    </w:p>
    <w:p w14:paraId="18757952" w14:textId="77777777" w:rsidR="0023089F" w:rsidRDefault="0023089F" w:rsidP="009540E3">
      <w:pPr>
        <w:rPr>
          <w:color w:val="00B0F0"/>
        </w:rPr>
      </w:pPr>
    </w:p>
    <w:p w14:paraId="321818CF" w14:textId="77777777" w:rsidR="009540E3" w:rsidRDefault="009540E3" w:rsidP="001152C8">
      <w:pPr>
        <w:rPr>
          <w:color w:val="00B0F0"/>
        </w:rPr>
      </w:pPr>
    </w:p>
    <w:p w14:paraId="2BDE911D" w14:textId="77777777" w:rsidR="001152C8" w:rsidRDefault="001152C8" w:rsidP="00513DCF">
      <w:pPr>
        <w:rPr>
          <w:color w:val="00B0F0"/>
        </w:rPr>
      </w:pPr>
    </w:p>
    <w:p w14:paraId="39FB91DB" w14:textId="77777777" w:rsidR="00513DCF" w:rsidRDefault="00513DCF" w:rsidP="00513DCF">
      <w:pPr>
        <w:rPr>
          <w:color w:val="00B0F0"/>
        </w:rPr>
      </w:pPr>
    </w:p>
    <w:p w14:paraId="40FFAF71" w14:textId="77777777" w:rsidR="00513DCF" w:rsidRDefault="00513DCF" w:rsidP="003A0CAB">
      <w:pPr>
        <w:rPr>
          <w:color w:val="00B0F0"/>
        </w:rPr>
      </w:pPr>
    </w:p>
    <w:p w14:paraId="37BB0BA8" w14:textId="77777777" w:rsidR="003A0CAB" w:rsidRDefault="003A0CAB" w:rsidP="003A0CAB">
      <w:pPr>
        <w:rPr>
          <w:color w:val="00B0F0"/>
        </w:rPr>
      </w:pPr>
    </w:p>
    <w:p w14:paraId="1A002710" w14:textId="394D3B6B" w:rsidR="00AD699E" w:rsidRDefault="00AD699E" w:rsidP="00AD699E">
      <w:pPr>
        <w:rPr>
          <w:color w:val="00B0F0"/>
        </w:rPr>
      </w:pPr>
      <w:r w:rsidRPr="00E60E10">
        <w:rPr>
          <w:color w:val="00B0F0"/>
        </w:rPr>
        <w:t xml:space="preserve">Initialize-ADComputerAccount -ComputerName  </w:t>
      </w:r>
      <w:r w:rsidRPr="00AD699E">
        <w:rPr>
          <w:color w:val="00B0F0"/>
        </w:rPr>
        <w:t>99060</w:t>
      </w:r>
      <w:r>
        <w:rPr>
          <w:color w:val="00B0F0"/>
        </w:rPr>
        <w:t>9</w:t>
      </w:r>
      <w:r w:rsidRPr="00AD699E">
        <w:rPr>
          <w:color w:val="00B0F0"/>
        </w:rPr>
        <w:t>APL</w:t>
      </w:r>
      <w:r>
        <w:rPr>
          <w:color w:val="00B0F0"/>
        </w:rPr>
        <w:t>T48001</w:t>
      </w:r>
      <w:r w:rsidRPr="00E60E10">
        <w:rPr>
          <w:color w:val="00B0F0"/>
        </w:rPr>
        <w:t xml:space="preserve">  -NetMotion -verbose</w:t>
      </w:r>
    </w:p>
    <w:p w14:paraId="2C99B1E3" w14:textId="77777777" w:rsidR="003A0CAB" w:rsidRDefault="003A0CAB" w:rsidP="003A0CAB">
      <w:pPr>
        <w:rPr>
          <w:color w:val="00B0F0"/>
        </w:rPr>
      </w:pPr>
    </w:p>
    <w:p w14:paraId="6C68610E" w14:textId="77777777" w:rsidR="003A0CAB" w:rsidRDefault="003A0CAB" w:rsidP="003A0CAB">
      <w:pPr>
        <w:rPr>
          <w:color w:val="00B0F0"/>
        </w:rPr>
      </w:pPr>
    </w:p>
    <w:p w14:paraId="14E890DF" w14:textId="77777777" w:rsidR="003A0CAB" w:rsidRDefault="003A0CAB" w:rsidP="003A0CAB">
      <w:pPr>
        <w:rPr>
          <w:color w:val="00B0F0"/>
        </w:rPr>
      </w:pPr>
    </w:p>
    <w:p w14:paraId="06830B90" w14:textId="77777777" w:rsidR="003A0CAB" w:rsidRDefault="003A0CAB" w:rsidP="003A0CAB">
      <w:pPr>
        <w:rPr>
          <w:color w:val="00B0F0"/>
        </w:rPr>
      </w:pPr>
    </w:p>
    <w:p w14:paraId="704BF5ED" w14:textId="77777777" w:rsidR="003A0CAB" w:rsidRDefault="003A0CAB" w:rsidP="003A0CAB">
      <w:pPr>
        <w:rPr>
          <w:color w:val="00B0F0"/>
        </w:rPr>
      </w:pPr>
    </w:p>
    <w:p w14:paraId="1CABA264" w14:textId="77777777" w:rsidR="003A0CAB" w:rsidRDefault="003A0CAB" w:rsidP="003A0CAB">
      <w:pPr>
        <w:rPr>
          <w:color w:val="00B0F0"/>
        </w:rPr>
      </w:pPr>
    </w:p>
    <w:p w14:paraId="73F440DB" w14:textId="77777777" w:rsidR="003A0CAB" w:rsidRPr="003A0CAB" w:rsidRDefault="003A0CAB" w:rsidP="003A0CAB">
      <w:pPr>
        <w:rPr>
          <w:b/>
          <w:bCs/>
          <w:color w:val="00B0F0"/>
        </w:rPr>
      </w:pPr>
    </w:p>
    <w:p w14:paraId="44FB8CFA" w14:textId="77777777" w:rsidR="003A0CAB" w:rsidRDefault="003A0CAB" w:rsidP="00E56DAF">
      <w:pPr>
        <w:rPr>
          <w:color w:val="00B0F0"/>
        </w:rPr>
      </w:pPr>
    </w:p>
    <w:p w14:paraId="50CE80E8" w14:textId="77777777" w:rsidR="00E56DAF" w:rsidRDefault="00E56DAF" w:rsidP="00E56DAF">
      <w:pPr>
        <w:rPr>
          <w:color w:val="00B0F0"/>
        </w:rPr>
      </w:pPr>
    </w:p>
    <w:p w14:paraId="07B656DD" w14:textId="77777777" w:rsidR="004C1BA0" w:rsidRDefault="004C1BA0" w:rsidP="006C2EEA">
      <w:pPr>
        <w:rPr>
          <w:color w:val="00B0F0"/>
        </w:rPr>
      </w:pPr>
    </w:p>
    <w:p w14:paraId="68E68437" w14:textId="77777777" w:rsidR="00EA538F" w:rsidRDefault="00EA538F" w:rsidP="006C2EEA">
      <w:pPr>
        <w:rPr>
          <w:color w:val="00B0F0"/>
        </w:rPr>
      </w:pPr>
    </w:p>
    <w:p w14:paraId="7ECEE41E" w14:textId="77777777" w:rsidR="006C2EEA" w:rsidRDefault="006C2EEA" w:rsidP="0006707A">
      <w:pPr>
        <w:rPr>
          <w:color w:val="00B0F0"/>
        </w:rPr>
      </w:pPr>
    </w:p>
    <w:p w14:paraId="185096DF" w14:textId="77777777" w:rsidR="0006707A" w:rsidRDefault="0006707A" w:rsidP="0006707A">
      <w:pPr>
        <w:rPr>
          <w:color w:val="00B0F0"/>
        </w:rPr>
      </w:pPr>
    </w:p>
    <w:p w14:paraId="54C10CFA" w14:textId="77777777" w:rsidR="00F74BBA" w:rsidRDefault="00F74BBA" w:rsidP="00F0638F">
      <w:pPr>
        <w:rPr>
          <w:color w:val="00B0F0"/>
        </w:rPr>
      </w:pPr>
    </w:p>
    <w:p w14:paraId="1F648F71" w14:textId="77777777" w:rsidR="00F0638F" w:rsidRDefault="00F0638F" w:rsidP="006F62B7">
      <w:pPr>
        <w:rPr>
          <w:color w:val="00B0F0"/>
        </w:rPr>
      </w:pPr>
    </w:p>
    <w:p w14:paraId="0E074101" w14:textId="77777777" w:rsidR="006F62B7" w:rsidRDefault="006F62B7" w:rsidP="00CD6A08">
      <w:pPr>
        <w:rPr>
          <w:color w:val="00B0F0"/>
        </w:rPr>
      </w:pPr>
    </w:p>
    <w:p w14:paraId="1D2D76AE" w14:textId="77777777" w:rsidR="00CD6A08" w:rsidRDefault="00CD6A08" w:rsidP="001E346A">
      <w:pPr>
        <w:rPr>
          <w:color w:val="00B0F0"/>
        </w:rPr>
      </w:pPr>
    </w:p>
    <w:p w14:paraId="5B65EE8A" w14:textId="77777777" w:rsidR="001E346A" w:rsidRDefault="001E346A" w:rsidP="00B4204F">
      <w:pPr>
        <w:rPr>
          <w:color w:val="00B0F0"/>
        </w:rPr>
      </w:pPr>
    </w:p>
    <w:p w14:paraId="1CC15950" w14:textId="77777777" w:rsidR="00B4204F" w:rsidRDefault="00B4204F" w:rsidP="00DC24D5">
      <w:pPr>
        <w:rPr>
          <w:color w:val="00B0F0"/>
        </w:rPr>
      </w:pPr>
    </w:p>
    <w:p w14:paraId="3A21A4E6" w14:textId="77777777" w:rsidR="00DC24D5" w:rsidRDefault="00DC24D5" w:rsidP="007925DD">
      <w:pPr>
        <w:rPr>
          <w:color w:val="00B0F0"/>
        </w:rPr>
      </w:pPr>
    </w:p>
    <w:p w14:paraId="1FD17F35" w14:textId="20183DA2" w:rsidR="005A1508" w:rsidRDefault="006E664F" w:rsidP="005A1508">
      <w:pPr>
        <w:rPr>
          <w:color w:val="00B0F0"/>
        </w:rPr>
      </w:pPr>
      <w:r>
        <w:rPr>
          <w:color w:val="00B0F0"/>
        </w:rPr>
        <w:t>.</w:t>
      </w:r>
    </w:p>
    <w:p w14:paraId="35A897BA" w14:textId="77777777" w:rsidR="005A1508" w:rsidRPr="00A5611D" w:rsidRDefault="005A1508" w:rsidP="007925DD">
      <w:pPr>
        <w:rPr>
          <w:color w:val="00B0F0"/>
        </w:rPr>
      </w:pPr>
    </w:p>
    <w:p w14:paraId="78475D2A" w14:textId="77777777" w:rsidR="007925DD" w:rsidRPr="00A5611D" w:rsidRDefault="007925DD" w:rsidP="007925DD">
      <w:pPr>
        <w:rPr>
          <w:color w:val="00B0F0"/>
        </w:rPr>
      </w:pPr>
    </w:p>
    <w:p w14:paraId="76BA0DCC" w14:textId="77777777" w:rsidR="007925DD" w:rsidRPr="00A5611D" w:rsidRDefault="007925DD" w:rsidP="00A5611D">
      <w:pPr>
        <w:rPr>
          <w:color w:val="00B0F0"/>
        </w:rPr>
      </w:pPr>
    </w:p>
    <w:p w14:paraId="15010A7F" w14:textId="77777777" w:rsidR="00654A8B" w:rsidRDefault="00654A8B" w:rsidP="007B5404">
      <w:pPr>
        <w:rPr>
          <w:color w:val="FF0000"/>
        </w:rPr>
      </w:pPr>
    </w:p>
    <w:p w14:paraId="46ECCC92" w14:textId="77777777" w:rsidR="00B82BED" w:rsidRDefault="00B82BED" w:rsidP="004B337D"/>
    <w:p w14:paraId="42108798" w14:textId="77777777" w:rsidR="004B337D" w:rsidRDefault="004B337D" w:rsidP="007A6CA7"/>
    <w:p w14:paraId="7415D3DD" w14:textId="77777777" w:rsidR="007A6CA7" w:rsidRDefault="007A6CA7" w:rsidP="00AE6F2F"/>
    <w:p w14:paraId="0BA7A03A" w14:textId="77777777" w:rsidR="007A6CA7" w:rsidRDefault="007A6CA7" w:rsidP="00AE6F2F"/>
    <w:p w14:paraId="3F2DBB5D" w14:textId="77777777" w:rsidR="00314A64" w:rsidRDefault="00314A64" w:rsidP="00F16C77"/>
    <w:p w14:paraId="08BAE186" w14:textId="77777777" w:rsidR="00F16C77" w:rsidRDefault="00F16C77" w:rsidP="001D1DE5"/>
    <w:p w14:paraId="34D99043" w14:textId="77777777" w:rsidR="001D1DE5" w:rsidRDefault="001D1DE5" w:rsidP="0086702D"/>
    <w:p w14:paraId="1ED3CD7E" w14:textId="77777777" w:rsidR="0015506C" w:rsidRDefault="0015506C" w:rsidP="001D6A4D"/>
    <w:p w14:paraId="6417B331" w14:textId="77777777" w:rsidR="001D6A4D" w:rsidRDefault="001D6A4D" w:rsidP="009B43B1"/>
    <w:p w14:paraId="2F4483C8" w14:textId="77777777" w:rsidR="009B43B1" w:rsidRDefault="009B43B1" w:rsidP="00D353FD"/>
    <w:p w14:paraId="731F660D" w14:textId="77777777" w:rsidR="00C57604" w:rsidRDefault="00C57604" w:rsidP="00C57604"/>
    <w:p w14:paraId="2D8781E4" w14:textId="77777777" w:rsidR="00C57604" w:rsidRPr="008A2E58" w:rsidRDefault="00C57604" w:rsidP="005B3B57"/>
    <w:sectPr w:rsidR="00C57604" w:rsidRPr="008A2E58" w:rsidSect="00CC34A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MLAwNjAztTAyMDZT0lEKTi0uzszPAykwM68FAE4YtC4tAAAA"/>
  </w:docVars>
  <w:rsids>
    <w:rsidRoot w:val="008A2E58"/>
    <w:rsid w:val="00001F24"/>
    <w:rsid w:val="000561CF"/>
    <w:rsid w:val="0006707A"/>
    <w:rsid w:val="000A0B47"/>
    <w:rsid w:val="000B1B40"/>
    <w:rsid w:val="000B1E38"/>
    <w:rsid w:val="000B1F69"/>
    <w:rsid w:val="000E6715"/>
    <w:rsid w:val="000F0DF1"/>
    <w:rsid w:val="001152C8"/>
    <w:rsid w:val="00123683"/>
    <w:rsid w:val="0015506C"/>
    <w:rsid w:val="001A2761"/>
    <w:rsid w:val="001D1DE5"/>
    <w:rsid w:val="001D6A4D"/>
    <w:rsid w:val="001E346A"/>
    <w:rsid w:val="001F25BD"/>
    <w:rsid w:val="0023089F"/>
    <w:rsid w:val="00240527"/>
    <w:rsid w:val="00252117"/>
    <w:rsid w:val="00265B86"/>
    <w:rsid w:val="002A2D8E"/>
    <w:rsid w:val="00314A64"/>
    <w:rsid w:val="00332BEC"/>
    <w:rsid w:val="00350D2E"/>
    <w:rsid w:val="0037674F"/>
    <w:rsid w:val="00380BE0"/>
    <w:rsid w:val="0039366D"/>
    <w:rsid w:val="003A0CAB"/>
    <w:rsid w:val="003A488D"/>
    <w:rsid w:val="003C06D8"/>
    <w:rsid w:val="00402973"/>
    <w:rsid w:val="00420EF3"/>
    <w:rsid w:val="0043385C"/>
    <w:rsid w:val="004402B3"/>
    <w:rsid w:val="00445227"/>
    <w:rsid w:val="00464770"/>
    <w:rsid w:val="004B337D"/>
    <w:rsid w:val="004C1BA0"/>
    <w:rsid w:val="004C1CCB"/>
    <w:rsid w:val="004D37F1"/>
    <w:rsid w:val="004F1219"/>
    <w:rsid w:val="00503A78"/>
    <w:rsid w:val="00513DCF"/>
    <w:rsid w:val="00536D74"/>
    <w:rsid w:val="005A1508"/>
    <w:rsid w:val="005A37B1"/>
    <w:rsid w:val="005A4BF4"/>
    <w:rsid w:val="005B3B57"/>
    <w:rsid w:val="006053A3"/>
    <w:rsid w:val="006160E0"/>
    <w:rsid w:val="00617505"/>
    <w:rsid w:val="00654A8B"/>
    <w:rsid w:val="006A4CAF"/>
    <w:rsid w:val="006B415C"/>
    <w:rsid w:val="006C2EEA"/>
    <w:rsid w:val="006E3005"/>
    <w:rsid w:val="006E664F"/>
    <w:rsid w:val="006F62B7"/>
    <w:rsid w:val="00703800"/>
    <w:rsid w:val="00763328"/>
    <w:rsid w:val="007925DD"/>
    <w:rsid w:val="007A6CA7"/>
    <w:rsid w:val="007B5404"/>
    <w:rsid w:val="007F1DCC"/>
    <w:rsid w:val="0080182B"/>
    <w:rsid w:val="00815D4B"/>
    <w:rsid w:val="0086702D"/>
    <w:rsid w:val="00871DE6"/>
    <w:rsid w:val="008842DE"/>
    <w:rsid w:val="00893500"/>
    <w:rsid w:val="008A2E58"/>
    <w:rsid w:val="008D19F4"/>
    <w:rsid w:val="009333A6"/>
    <w:rsid w:val="00942F72"/>
    <w:rsid w:val="009540E3"/>
    <w:rsid w:val="0095585C"/>
    <w:rsid w:val="00966ADE"/>
    <w:rsid w:val="00973918"/>
    <w:rsid w:val="009A07B9"/>
    <w:rsid w:val="009A10FB"/>
    <w:rsid w:val="009A308F"/>
    <w:rsid w:val="009B43B1"/>
    <w:rsid w:val="009D21D7"/>
    <w:rsid w:val="00A1147E"/>
    <w:rsid w:val="00A12F20"/>
    <w:rsid w:val="00A54199"/>
    <w:rsid w:val="00A5611D"/>
    <w:rsid w:val="00A71F66"/>
    <w:rsid w:val="00A81D0A"/>
    <w:rsid w:val="00A84B50"/>
    <w:rsid w:val="00A867D9"/>
    <w:rsid w:val="00AD699E"/>
    <w:rsid w:val="00AE6F2F"/>
    <w:rsid w:val="00B4204F"/>
    <w:rsid w:val="00B82BED"/>
    <w:rsid w:val="00B96E67"/>
    <w:rsid w:val="00BA7556"/>
    <w:rsid w:val="00BB2054"/>
    <w:rsid w:val="00BD33BD"/>
    <w:rsid w:val="00BE338D"/>
    <w:rsid w:val="00BE491A"/>
    <w:rsid w:val="00C52506"/>
    <w:rsid w:val="00C57604"/>
    <w:rsid w:val="00C65D85"/>
    <w:rsid w:val="00C77818"/>
    <w:rsid w:val="00CA30AA"/>
    <w:rsid w:val="00CD6A08"/>
    <w:rsid w:val="00CE7C90"/>
    <w:rsid w:val="00D0573F"/>
    <w:rsid w:val="00D353FD"/>
    <w:rsid w:val="00D45939"/>
    <w:rsid w:val="00D94603"/>
    <w:rsid w:val="00DC24D5"/>
    <w:rsid w:val="00E02D5C"/>
    <w:rsid w:val="00E56DAF"/>
    <w:rsid w:val="00E60E10"/>
    <w:rsid w:val="00E65E18"/>
    <w:rsid w:val="00E72FD4"/>
    <w:rsid w:val="00EA538F"/>
    <w:rsid w:val="00EB4DA1"/>
    <w:rsid w:val="00EE4A7C"/>
    <w:rsid w:val="00F0638F"/>
    <w:rsid w:val="00F16C77"/>
    <w:rsid w:val="00F714BC"/>
    <w:rsid w:val="00F74BBA"/>
    <w:rsid w:val="00FA3BEC"/>
    <w:rsid w:val="00FD5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D934"/>
  <w15:chartTrackingRefBased/>
  <w15:docId w15:val="{EE58F1BD-3709-4B51-928B-E21600EF5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70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0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6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C882A-E877-4D00-AF51-17D8249E4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9</Pages>
  <Words>1779</Words>
  <Characters>1014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 Al Maalouf</dc:creator>
  <cp:keywords/>
  <dc:description/>
  <cp:lastModifiedBy>Samah Al Maalouf</cp:lastModifiedBy>
  <cp:revision>3</cp:revision>
  <dcterms:created xsi:type="dcterms:W3CDTF">2022-06-13T09:31:00Z</dcterms:created>
  <dcterms:modified xsi:type="dcterms:W3CDTF">2022-07-28T03:57:00Z</dcterms:modified>
</cp:coreProperties>
</file>